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37501D" w14:textId="5F66E775" w:rsidR="00B771B1" w:rsidRDefault="00B771B1">
      <w:pPr>
        <w:jc w:val="center"/>
        <w:rPr>
          <w:sz w:val="20"/>
          <w:szCs w:val="20"/>
        </w:rPr>
      </w:pPr>
    </w:p>
    <w:p w14:paraId="09CA6E8A" w14:textId="77777777" w:rsidR="00B65541" w:rsidRDefault="00B65541">
      <w:pPr>
        <w:jc w:val="center"/>
        <w:rPr>
          <w:sz w:val="20"/>
          <w:szCs w:val="20"/>
        </w:rPr>
      </w:pPr>
    </w:p>
    <w:p w14:paraId="7C50B10D" w14:textId="11DCF359" w:rsidR="00B771B1" w:rsidRDefault="0DCF4325" w:rsidP="0DCF4325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bCs/>
          <w:color w:val="000000" w:themeColor="text1"/>
          <w:sz w:val="40"/>
          <w:szCs w:val="40"/>
        </w:rPr>
      </w:pPr>
      <w:r w:rsidRPr="0DCF4325">
        <w:rPr>
          <w:b/>
          <w:bCs/>
          <w:sz w:val="40"/>
          <w:szCs w:val="40"/>
        </w:rPr>
        <w:t>Godišnji izvedbeni kurikulum</w:t>
      </w:r>
      <w:r w:rsidRPr="0DCF4325">
        <w:rPr>
          <w:b/>
          <w:bCs/>
          <w:color w:val="000000" w:themeColor="text1"/>
          <w:sz w:val="40"/>
          <w:szCs w:val="40"/>
        </w:rPr>
        <w:t xml:space="preserve"> za izbornu nastavu Informatike </w:t>
      </w:r>
      <w:r w:rsidR="00FE567A">
        <w:br/>
      </w:r>
      <w:r w:rsidRPr="0DCF4325">
        <w:rPr>
          <w:b/>
          <w:bCs/>
          <w:color w:val="000000" w:themeColor="text1"/>
          <w:sz w:val="40"/>
          <w:szCs w:val="40"/>
        </w:rPr>
        <w:t xml:space="preserve">u </w:t>
      </w:r>
      <w:r w:rsidR="00FE36CE">
        <w:rPr>
          <w:b/>
          <w:bCs/>
          <w:color w:val="000000" w:themeColor="text1"/>
          <w:sz w:val="40"/>
          <w:szCs w:val="40"/>
        </w:rPr>
        <w:t>prvom</w:t>
      </w:r>
      <w:r w:rsidRPr="0DCF4325">
        <w:rPr>
          <w:b/>
          <w:bCs/>
          <w:color w:val="000000" w:themeColor="text1"/>
          <w:sz w:val="40"/>
          <w:szCs w:val="40"/>
        </w:rPr>
        <w:t xml:space="preserve"> razredu osnovne škole</w:t>
      </w:r>
      <w:r w:rsidR="00FE567A">
        <w:br/>
      </w:r>
      <w:r w:rsidR="00FE36CE">
        <w:rPr>
          <w:b/>
          <w:bCs/>
          <w:color w:val="000000" w:themeColor="text1"/>
          <w:sz w:val="40"/>
          <w:szCs w:val="40"/>
        </w:rPr>
        <w:t>udžbeničkog kompleta e-SVIJET 1</w:t>
      </w:r>
    </w:p>
    <w:p w14:paraId="11B70A39" w14:textId="752AA4FB" w:rsidR="0DCF4325" w:rsidRPr="005636BE" w:rsidRDefault="003F6869" w:rsidP="0DCF4325">
      <w:pPr>
        <w:jc w:val="center"/>
        <w:rPr>
          <w:b/>
          <w:bCs/>
          <w:color w:val="0070C0"/>
          <w:sz w:val="40"/>
          <w:szCs w:val="40"/>
        </w:rPr>
      </w:pPr>
      <w:r w:rsidRPr="005636BE">
        <w:rPr>
          <w:b/>
          <w:bCs/>
          <w:color w:val="0070C0"/>
          <w:sz w:val="40"/>
          <w:szCs w:val="40"/>
        </w:rPr>
        <w:t>školska godina 202</w:t>
      </w:r>
      <w:r w:rsidR="007A1D7A">
        <w:rPr>
          <w:b/>
          <w:bCs/>
          <w:color w:val="0070C0"/>
          <w:sz w:val="40"/>
          <w:szCs w:val="40"/>
        </w:rPr>
        <w:t>3</w:t>
      </w:r>
      <w:r w:rsidRPr="005636BE">
        <w:rPr>
          <w:b/>
          <w:bCs/>
          <w:color w:val="0070C0"/>
          <w:sz w:val="40"/>
          <w:szCs w:val="40"/>
        </w:rPr>
        <w:t>./202</w:t>
      </w:r>
      <w:r w:rsidR="007A1D7A">
        <w:rPr>
          <w:b/>
          <w:bCs/>
          <w:color w:val="0070C0"/>
          <w:sz w:val="40"/>
          <w:szCs w:val="40"/>
        </w:rPr>
        <w:t>4</w:t>
      </w:r>
      <w:r w:rsidRPr="005636BE">
        <w:rPr>
          <w:b/>
          <w:bCs/>
          <w:color w:val="0070C0"/>
          <w:sz w:val="40"/>
          <w:szCs w:val="40"/>
        </w:rPr>
        <w:t>.</w:t>
      </w:r>
    </w:p>
    <w:p w14:paraId="5DAB6C7B" w14:textId="77777777" w:rsidR="00B771B1" w:rsidRDefault="00B771B1">
      <w:pPr>
        <w:rPr>
          <w:sz w:val="32"/>
          <w:szCs w:val="32"/>
        </w:rPr>
      </w:pPr>
      <w:bookmarkStart w:id="0" w:name="_8e0jnzh21wuv" w:colFirst="0" w:colLast="0"/>
      <w:bookmarkEnd w:id="0"/>
    </w:p>
    <w:p w14:paraId="33942473" w14:textId="77777777" w:rsidR="008540F6" w:rsidRDefault="008540F6" w:rsidP="008540F6">
      <w:pPr>
        <w:rPr>
          <w:sz w:val="32"/>
          <w:szCs w:val="32"/>
        </w:rPr>
      </w:pPr>
      <w:bookmarkStart w:id="1" w:name="_gjdgxs" w:colFirst="0" w:colLast="0"/>
      <w:bookmarkEnd w:id="1"/>
      <w:r>
        <w:rPr>
          <w:sz w:val="32"/>
          <w:szCs w:val="32"/>
        </w:rPr>
        <w:t xml:space="preserve">Osnovna škola: </w:t>
      </w:r>
      <w:r>
        <w:rPr>
          <w:sz w:val="32"/>
          <w:szCs w:val="32"/>
          <w:u w:val="single"/>
        </w:rPr>
        <w:t xml:space="preserve">  Ante Starčevića Lepoglava                                                                                               </w:t>
      </w:r>
    </w:p>
    <w:p w14:paraId="554717EF" w14:textId="77777777" w:rsidR="008540F6" w:rsidRDefault="008540F6" w:rsidP="008540F6">
      <w:pPr>
        <w:rPr>
          <w:sz w:val="32"/>
          <w:szCs w:val="32"/>
        </w:rPr>
      </w:pPr>
      <w:r>
        <w:rPr>
          <w:sz w:val="32"/>
          <w:szCs w:val="32"/>
        </w:rPr>
        <w:t xml:space="preserve">Učiteljica: Nevenka </w:t>
      </w:r>
      <w:proofErr w:type="spellStart"/>
      <w:r>
        <w:rPr>
          <w:sz w:val="32"/>
          <w:szCs w:val="32"/>
        </w:rPr>
        <w:t>Harjač</w:t>
      </w:r>
      <w:proofErr w:type="spellEnd"/>
      <w:r>
        <w:rPr>
          <w:sz w:val="32"/>
          <w:szCs w:val="32"/>
        </w:rPr>
        <w:t xml:space="preserve">, </w:t>
      </w:r>
      <w:proofErr w:type="spellStart"/>
      <w:r>
        <w:rPr>
          <w:sz w:val="32"/>
          <w:szCs w:val="32"/>
        </w:rPr>
        <w:t>mag</w:t>
      </w:r>
      <w:proofErr w:type="spellEnd"/>
      <w:r>
        <w:rPr>
          <w:sz w:val="32"/>
          <w:szCs w:val="32"/>
        </w:rPr>
        <w:t>. inf.</w:t>
      </w:r>
    </w:p>
    <w:p w14:paraId="236E0298" w14:textId="77777777" w:rsidR="008540F6" w:rsidRDefault="008540F6" w:rsidP="008540F6">
      <w:pPr>
        <w:rPr>
          <w:sz w:val="32"/>
          <w:szCs w:val="32"/>
        </w:rPr>
      </w:pPr>
      <w:r>
        <w:rPr>
          <w:sz w:val="32"/>
          <w:szCs w:val="32"/>
        </w:rPr>
        <w:t>Broj nastavnih sati tjedno: 2</w:t>
      </w:r>
    </w:p>
    <w:p w14:paraId="4E6641BB" w14:textId="77777777" w:rsidR="008540F6" w:rsidRDefault="008540F6" w:rsidP="008540F6">
      <w:pPr>
        <w:rPr>
          <w:sz w:val="32"/>
          <w:szCs w:val="32"/>
        </w:rPr>
      </w:pPr>
      <w:r>
        <w:rPr>
          <w:sz w:val="32"/>
          <w:szCs w:val="32"/>
        </w:rPr>
        <w:t>Ukupan broj nastavnih sati godišnje: 70</w:t>
      </w:r>
    </w:p>
    <w:p w14:paraId="02EB378F" w14:textId="24B76F13" w:rsidR="00B771B1" w:rsidRDefault="00B771B1">
      <w:pPr>
        <w:rPr>
          <w:sz w:val="32"/>
          <w:szCs w:val="32"/>
        </w:rPr>
      </w:pPr>
    </w:p>
    <w:p w14:paraId="2C2CF3D6" w14:textId="77777777" w:rsidR="00B65541" w:rsidRDefault="00B65541">
      <w:pPr>
        <w:rPr>
          <w:sz w:val="32"/>
          <w:szCs w:val="32"/>
        </w:rPr>
      </w:pPr>
    </w:p>
    <w:p w14:paraId="6104668A" w14:textId="686CA4D7" w:rsidR="00B771B1" w:rsidRPr="00B65541" w:rsidRDefault="00FE567A">
      <w:pPr>
        <w:rPr>
          <w:b/>
          <w:sz w:val="28"/>
          <w:szCs w:val="28"/>
        </w:rPr>
      </w:pPr>
      <w:r w:rsidRPr="00B65541">
        <w:rPr>
          <w:b/>
          <w:sz w:val="28"/>
          <w:szCs w:val="28"/>
        </w:rPr>
        <w:t>Godišnji broj nastavnih sati po domenama:</w:t>
      </w:r>
    </w:p>
    <w:tbl>
      <w:tblPr>
        <w:tblW w:w="7371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6232"/>
        <w:gridCol w:w="1139"/>
      </w:tblGrid>
      <w:tr w:rsidR="00B771B1" w14:paraId="65F74EC9" w14:textId="77777777" w:rsidTr="00C672A7">
        <w:trPr>
          <w:trHeight w:val="397"/>
        </w:trPr>
        <w:tc>
          <w:tcPr>
            <w:tcW w:w="6232" w:type="dxa"/>
            <w:shd w:val="clear" w:color="auto" w:fill="B3EBF0"/>
            <w:vAlign w:val="center"/>
          </w:tcPr>
          <w:p w14:paraId="7677A6CE" w14:textId="6EA67F90" w:rsidR="00B771B1" w:rsidRDefault="0DCF4325" w:rsidP="00B65541">
            <w:pPr>
              <w:spacing w:after="0" w:line="240" w:lineRule="auto"/>
            </w:pPr>
            <w:r>
              <w:t>Informacije i digitalna tehnologija</w:t>
            </w:r>
            <w:r w:rsidR="003F6869">
              <w:t xml:space="preserve"> (A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0CB5E0AC" w14:textId="6047923E" w:rsidR="00B771B1" w:rsidRDefault="00737C9C" w:rsidP="00B65541">
            <w:pPr>
              <w:spacing w:after="0" w:line="240" w:lineRule="auto"/>
              <w:jc w:val="right"/>
            </w:pPr>
            <w:r>
              <w:t>12</w:t>
            </w:r>
          </w:p>
        </w:tc>
      </w:tr>
      <w:tr w:rsidR="0DCF4325" w14:paraId="685F4AC8" w14:textId="77777777" w:rsidTr="004E5B20">
        <w:trPr>
          <w:trHeight w:val="397"/>
        </w:trPr>
        <w:tc>
          <w:tcPr>
            <w:tcW w:w="6232" w:type="dxa"/>
            <w:shd w:val="clear" w:color="auto" w:fill="FF9999"/>
            <w:vAlign w:val="center"/>
          </w:tcPr>
          <w:p w14:paraId="484302BB" w14:textId="439C41AB" w:rsidR="0DCF4325" w:rsidRDefault="0DCF4325" w:rsidP="00B65541">
            <w:pPr>
              <w:spacing w:after="0" w:line="240" w:lineRule="auto"/>
            </w:pPr>
            <w:r w:rsidRPr="0DCF4325">
              <w:t>Računalno razmišljanje i programiranje</w:t>
            </w:r>
            <w:r w:rsidR="003F6869">
              <w:t xml:space="preserve"> (B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4A4B7C8" w14:textId="108FE5F0" w:rsidR="0DCF4325" w:rsidRDefault="00737C9C" w:rsidP="00B65541">
            <w:pPr>
              <w:spacing w:after="0" w:line="240" w:lineRule="auto"/>
              <w:jc w:val="right"/>
            </w:pPr>
            <w:r>
              <w:t>24</w:t>
            </w:r>
          </w:p>
        </w:tc>
      </w:tr>
      <w:tr w:rsidR="00B771B1" w14:paraId="3558DD0A" w14:textId="77777777" w:rsidTr="004E5B20">
        <w:trPr>
          <w:trHeight w:val="397"/>
        </w:trPr>
        <w:tc>
          <w:tcPr>
            <w:tcW w:w="6232" w:type="dxa"/>
            <w:shd w:val="clear" w:color="auto" w:fill="FFFFCC"/>
            <w:vAlign w:val="center"/>
          </w:tcPr>
          <w:p w14:paraId="6DF7D4BB" w14:textId="084370EE" w:rsidR="00B771B1" w:rsidRDefault="0DCF4325" w:rsidP="00B65541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DCF4325">
              <w:rPr>
                <w:rFonts w:eastAsia="Times New Roman"/>
                <w:color w:val="000000" w:themeColor="text1"/>
              </w:rPr>
              <w:t>Digitalna pismenost i komunikacija</w:t>
            </w:r>
            <w:r w:rsidR="003F6869">
              <w:rPr>
                <w:rFonts w:eastAsia="Times New Roman"/>
                <w:color w:val="000000" w:themeColor="text1"/>
              </w:rPr>
              <w:t xml:space="preserve"> (C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0E685C6" w14:textId="79C37352" w:rsidR="00B771B1" w:rsidRDefault="00737C9C" w:rsidP="00B65541">
            <w:pPr>
              <w:spacing w:after="0" w:line="240" w:lineRule="auto"/>
              <w:jc w:val="right"/>
            </w:pPr>
            <w:r>
              <w:t>21</w:t>
            </w:r>
          </w:p>
        </w:tc>
      </w:tr>
      <w:tr w:rsidR="00B771B1" w14:paraId="0626E098" w14:textId="77777777" w:rsidTr="004E5B20">
        <w:trPr>
          <w:trHeight w:val="397"/>
        </w:trPr>
        <w:tc>
          <w:tcPr>
            <w:tcW w:w="6232" w:type="dxa"/>
            <w:shd w:val="clear" w:color="auto" w:fill="DDF0C8"/>
            <w:vAlign w:val="center"/>
          </w:tcPr>
          <w:p w14:paraId="343C2F8A" w14:textId="439AB529" w:rsidR="00B771B1" w:rsidRDefault="00FE567A" w:rsidP="00B65541">
            <w:pPr>
              <w:spacing w:after="0" w:line="240" w:lineRule="auto"/>
            </w:pPr>
            <w:r>
              <w:t>e-Društvo</w:t>
            </w:r>
            <w:r w:rsidR="003F6869">
              <w:t xml:space="preserve"> (D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5BC05D7E" w14:textId="0937AEB2" w:rsidR="00B771B1" w:rsidRDefault="00737C9C" w:rsidP="00B65541">
            <w:pPr>
              <w:spacing w:after="0" w:line="240" w:lineRule="auto"/>
              <w:jc w:val="right"/>
            </w:pPr>
            <w:r>
              <w:t>10</w:t>
            </w:r>
          </w:p>
        </w:tc>
      </w:tr>
      <w:tr w:rsidR="004E5B20" w14:paraId="72EE3A26" w14:textId="77777777" w:rsidTr="00C672A7">
        <w:trPr>
          <w:trHeight w:val="397"/>
        </w:trPr>
        <w:tc>
          <w:tcPr>
            <w:tcW w:w="6232" w:type="dxa"/>
            <w:shd w:val="clear" w:color="auto" w:fill="6582D5"/>
            <w:vAlign w:val="center"/>
          </w:tcPr>
          <w:p w14:paraId="62F973AF" w14:textId="14CE31E7" w:rsidR="004E5B20" w:rsidRDefault="004E5B20" w:rsidP="00B65541">
            <w:pPr>
              <w:spacing w:after="0" w:line="240" w:lineRule="auto"/>
            </w:pPr>
            <w:r>
              <w:t>Uvodni sat, usustavljivanja, projekti – ispreplitanje domena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6D7E162" w14:textId="0E85E7FF" w:rsidR="004E5B20" w:rsidRDefault="00AD13F4" w:rsidP="00B65541">
            <w:pPr>
              <w:spacing w:after="0" w:line="240" w:lineRule="auto"/>
              <w:jc w:val="right"/>
            </w:pPr>
            <w:r>
              <w:t>3</w:t>
            </w:r>
          </w:p>
        </w:tc>
      </w:tr>
    </w:tbl>
    <w:p w14:paraId="59743535" w14:textId="77777777" w:rsidR="00555A45" w:rsidRDefault="00555A45">
      <w:pPr>
        <w:rPr>
          <w:sz w:val="32"/>
          <w:szCs w:val="32"/>
        </w:rPr>
      </w:pPr>
    </w:p>
    <w:p w14:paraId="58ED00A7" w14:textId="0A841930" w:rsidR="004E7560" w:rsidRDefault="004E7560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043010ED" wp14:editId="1EE2A799">
            <wp:simplePos x="0" y="0"/>
            <wp:positionH relativeFrom="column">
              <wp:posOffset>1112520</wp:posOffset>
            </wp:positionH>
            <wp:positionV relativeFrom="paragraph">
              <wp:posOffset>6985</wp:posOffset>
            </wp:positionV>
            <wp:extent cx="3487420" cy="2755900"/>
            <wp:effectExtent l="0" t="0" r="0" b="6350"/>
            <wp:wrapNone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742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2826989" w14:textId="238275BA" w:rsidR="004E7560" w:rsidRDefault="004E7560">
      <w:pPr>
        <w:rPr>
          <w:sz w:val="32"/>
          <w:szCs w:val="32"/>
        </w:rPr>
      </w:pPr>
    </w:p>
    <w:p w14:paraId="62B35369" w14:textId="77777777" w:rsidR="004E7560" w:rsidRDefault="004E7560">
      <w:pPr>
        <w:rPr>
          <w:sz w:val="32"/>
          <w:szCs w:val="32"/>
        </w:rPr>
      </w:pPr>
    </w:p>
    <w:p w14:paraId="6A05A809" w14:textId="52E08611" w:rsidR="004E7560" w:rsidRDefault="004E7560">
      <w:pPr>
        <w:rPr>
          <w:sz w:val="32"/>
          <w:szCs w:val="32"/>
        </w:rPr>
        <w:sectPr w:rsidR="004E7560" w:rsidSect="00555A45">
          <w:headerReference w:type="default" r:id="rId12"/>
          <w:footerReference w:type="default" r:id="rId13"/>
          <w:pgSz w:w="11906" w:h="16838"/>
          <w:pgMar w:top="709" w:right="567" w:bottom="1418" w:left="709" w:header="709" w:footer="709" w:gutter="0"/>
          <w:pgNumType w:start="0"/>
          <w:cols w:space="720"/>
          <w:titlePg/>
          <w:docGrid w:linePitch="299"/>
        </w:sectPr>
      </w:pPr>
    </w:p>
    <w:tbl>
      <w:tblPr>
        <w:tblStyle w:val="Reetkatablice"/>
        <w:tblW w:w="5157" w:type="pct"/>
        <w:tblLook w:val="0620" w:firstRow="1" w:lastRow="0" w:firstColumn="0" w:lastColumn="0" w:noHBand="1" w:noVBand="1"/>
      </w:tblPr>
      <w:tblGrid>
        <w:gridCol w:w="1751"/>
        <w:gridCol w:w="3630"/>
        <w:gridCol w:w="1416"/>
        <w:gridCol w:w="4679"/>
        <w:gridCol w:w="1701"/>
        <w:gridCol w:w="1055"/>
        <w:gridCol w:w="931"/>
      </w:tblGrid>
      <w:tr w:rsidR="00FB11A3" w:rsidRPr="00E01AF3" w14:paraId="67B034C9" w14:textId="77777777" w:rsidTr="00FB11A3">
        <w:trPr>
          <w:tblHeader/>
        </w:trPr>
        <w:tc>
          <w:tcPr>
            <w:tcW w:w="577" w:type="pct"/>
            <w:vAlign w:val="center"/>
          </w:tcPr>
          <w:p w14:paraId="5528A5A6" w14:textId="53E3B68D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bookmarkStart w:id="2" w:name="_GoBack" w:colFirst="6" w:colLast="6"/>
            <w:r w:rsidRPr="00E01AF3">
              <w:rPr>
                <w:b/>
                <w:sz w:val="20"/>
                <w:szCs w:val="20"/>
              </w:rPr>
              <w:lastRenderedPageBreak/>
              <w:t>TEMA</w:t>
            </w:r>
          </w:p>
        </w:tc>
        <w:tc>
          <w:tcPr>
            <w:tcW w:w="1197" w:type="pct"/>
            <w:vAlign w:val="center"/>
          </w:tcPr>
          <w:p w14:paraId="1367B5F0" w14:textId="631398BE" w:rsidR="00B93AF1" w:rsidRPr="006C5536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6C5536">
              <w:rPr>
                <w:b/>
                <w:sz w:val="20"/>
                <w:szCs w:val="20"/>
              </w:rPr>
              <w:t>ODGOJNO-OBRAZOVNI ISHODI</w:t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62427E95" w14:textId="1C409F87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DOMENA</w:t>
            </w:r>
          </w:p>
        </w:tc>
        <w:tc>
          <w:tcPr>
            <w:tcW w:w="1543" w:type="pct"/>
            <w:vAlign w:val="center"/>
          </w:tcPr>
          <w:p w14:paraId="0CBB697E" w14:textId="79022496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OČEKIVANJA MEĐUPREDMETNIH TEMA</w:t>
            </w:r>
          </w:p>
        </w:tc>
        <w:tc>
          <w:tcPr>
            <w:tcW w:w="561" w:type="pct"/>
            <w:vAlign w:val="center"/>
          </w:tcPr>
          <w:p w14:paraId="0CCACE2F" w14:textId="4578F049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AKTIVNOSTI IZ UDŽBENIKA</w:t>
            </w:r>
          </w:p>
        </w:tc>
        <w:tc>
          <w:tcPr>
            <w:tcW w:w="348" w:type="pct"/>
            <w:vAlign w:val="center"/>
          </w:tcPr>
          <w:p w14:paraId="5B549885" w14:textId="1F5A3114" w:rsidR="00B93AF1" w:rsidRPr="00E01AF3" w:rsidRDefault="00B93AF1" w:rsidP="00B17CFD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MJESEC OBRADE</w:t>
            </w:r>
          </w:p>
        </w:tc>
        <w:tc>
          <w:tcPr>
            <w:tcW w:w="307" w:type="pct"/>
            <w:vAlign w:val="center"/>
          </w:tcPr>
          <w:p w14:paraId="576C100A" w14:textId="3D50D85C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OKVIRNI BROJ SATI</w:t>
            </w:r>
          </w:p>
        </w:tc>
      </w:tr>
      <w:tr w:rsidR="00FB11A3" w:rsidRPr="00E01AF3" w14:paraId="2C0A191C" w14:textId="77777777" w:rsidTr="00FB11A3">
        <w:tc>
          <w:tcPr>
            <w:tcW w:w="577" w:type="pct"/>
          </w:tcPr>
          <w:p w14:paraId="79F3293C" w14:textId="18D93068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UVODNI SAT</w:t>
            </w:r>
          </w:p>
        </w:tc>
        <w:tc>
          <w:tcPr>
            <w:tcW w:w="1197" w:type="pct"/>
          </w:tcPr>
          <w:p w14:paraId="0081CDA6" w14:textId="77777777" w:rsidR="00B93AF1" w:rsidRPr="006C5536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6582D5"/>
          </w:tcPr>
          <w:p w14:paraId="0EBB0DAF" w14:textId="25E65D49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543" w:type="pct"/>
          </w:tcPr>
          <w:p w14:paraId="3908A4C7" w14:textId="77777777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561" w:type="pct"/>
          </w:tcPr>
          <w:p w14:paraId="1BA64019" w14:textId="4C8DF590" w:rsidR="00B93AF1" w:rsidRPr="00E01AF3" w:rsidRDefault="00FF12B3" w:rsidP="002862D3">
            <w:pPr>
              <w:spacing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OZNAJMO SE</w:t>
            </w:r>
          </w:p>
        </w:tc>
        <w:tc>
          <w:tcPr>
            <w:tcW w:w="348" w:type="pct"/>
          </w:tcPr>
          <w:p w14:paraId="53F5BA20" w14:textId="4B317670" w:rsidR="00B93AF1" w:rsidRPr="00E01AF3" w:rsidRDefault="00B93AF1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RUJAN</w:t>
            </w:r>
          </w:p>
        </w:tc>
        <w:tc>
          <w:tcPr>
            <w:tcW w:w="307" w:type="pct"/>
          </w:tcPr>
          <w:p w14:paraId="14F23C90" w14:textId="1276A621" w:rsidR="00B93AF1" w:rsidRPr="00E01AF3" w:rsidRDefault="00B93AF1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1</w:t>
            </w:r>
          </w:p>
        </w:tc>
      </w:tr>
      <w:tr w:rsidR="0000717B" w:rsidRPr="00E01AF3" w14:paraId="1BEEEAB9" w14:textId="77777777" w:rsidTr="00FB11A3">
        <w:trPr>
          <w:trHeight w:val="943"/>
        </w:trPr>
        <w:tc>
          <w:tcPr>
            <w:tcW w:w="577" w:type="pct"/>
            <w:vMerge w:val="restart"/>
          </w:tcPr>
          <w:p w14:paraId="6DE5E519" w14:textId="62B0C224" w:rsidR="00C04750" w:rsidRPr="00E01AF3" w:rsidRDefault="00C04750" w:rsidP="002862D3">
            <w:pPr>
              <w:spacing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VOD U e-SVIJET</w:t>
            </w:r>
          </w:p>
        </w:tc>
        <w:tc>
          <w:tcPr>
            <w:tcW w:w="1197" w:type="pct"/>
            <w:vMerge w:val="restart"/>
          </w:tcPr>
          <w:p w14:paraId="1B1768E9" w14:textId="5869A34B" w:rsidR="00C04750" w:rsidRPr="006C5536" w:rsidRDefault="00C04750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A.1.1 Učenik prepoznaje digitalnu tehnologiju i komunicira s njemu poznatim osobama uz pomoć učitelja u sigurnome digitalnom okruženju.</w:t>
            </w:r>
          </w:p>
          <w:p w14:paraId="5F360318" w14:textId="4418B7EF" w:rsidR="00C04750" w:rsidRPr="006C5536" w:rsidRDefault="00C04750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1200B803" w14:textId="55574432" w:rsidR="00C04750" w:rsidRPr="006C5536" w:rsidRDefault="00C04750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2 Učenik prati i prikazuje slijed koraka potrebnih za rješavanje nekoga jednostavnog zadatka.</w:t>
            </w:r>
          </w:p>
          <w:p w14:paraId="2792E75F" w14:textId="0A8EEBB1" w:rsidR="00C04750" w:rsidRPr="006C5536" w:rsidRDefault="00C04750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D.1.1 Učenik se pažljivo i odgovorno koristi opremom IKT i štiti svoje osobne podatke.</w:t>
            </w:r>
          </w:p>
        </w:tc>
        <w:tc>
          <w:tcPr>
            <w:tcW w:w="467" w:type="pct"/>
            <w:shd w:val="clear" w:color="auto" w:fill="B3EBF0"/>
          </w:tcPr>
          <w:p w14:paraId="731B1223" w14:textId="68E3E882" w:rsidR="00C04750" w:rsidRPr="00E01AF3" w:rsidRDefault="00C04750" w:rsidP="002862D3">
            <w:pPr>
              <w:spacing w:after="160"/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1543" w:type="pct"/>
            <w:vMerge w:val="restart"/>
          </w:tcPr>
          <w:p w14:paraId="5AD5CB8B" w14:textId="65405220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traži nove informacije iz različitih izvora i uspješno ih primjenjuje pri rješavanju problema.</w:t>
            </w:r>
          </w:p>
          <w:p w14:paraId="0063937A" w14:textId="791094F4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0C2F4A0F" w14:textId="3D7D1CC9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3 Učenik spontano i kreativno oblikuje i izražava svoje misli i osjećaje pri učenju i rješavanju problema. </w:t>
            </w:r>
          </w:p>
          <w:p w14:paraId="1236219A" w14:textId="77777777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odabire odgovarajuću digitalnu tehnologiju za obavljanje jednostavnih zadataka. </w:t>
            </w:r>
          </w:p>
          <w:p w14:paraId="1DF56CC0" w14:textId="793570D2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05AF6988" w14:textId="640A9A02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4 Učenik prepoznaje utjecaj tehnologije na zdravlje i okoliš.</w:t>
            </w:r>
          </w:p>
          <w:p w14:paraId="126FD125" w14:textId="0787D8D2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dr</w:t>
            </w:r>
            <w:proofErr w:type="spellEnd"/>
            <w:r>
              <w:rPr>
                <w:sz w:val="20"/>
                <w:szCs w:val="20"/>
              </w:rPr>
              <w:t xml:space="preserve"> A.1.1 Prepoznaje svoje mjesto i povezanost s drugima u zajednici.</w:t>
            </w:r>
          </w:p>
          <w:p w14:paraId="019598D4" w14:textId="1EC3C70D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dr</w:t>
            </w:r>
            <w:proofErr w:type="spellEnd"/>
            <w:r>
              <w:rPr>
                <w:sz w:val="20"/>
                <w:szCs w:val="20"/>
              </w:rPr>
              <w:t xml:space="preserve"> A.1.3 Uočava povezanost između prirode i zdravoga života.</w:t>
            </w:r>
          </w:p>
          <w:p w14:paraId="10C83F8B" w14:textId="54531595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A.1.4 Razvija radne navike.</w:t>
            </w:r>
          </w:p>
          <w:p w14:paraId="108B6AF5" w14:textId="77777777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C.1.2 Opisuje kako društvene norme i pravila reguliraju ponašanje i međusobne odnose.</w:t>
            </w:r>
          </w:p>
          <w:p w14:paraId="35CB161E" w14:textId="6528E6BB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B.1.2.A Prilagođava se novome okružju i opisuje svoje obaveze i uloge. </w:t>
            </w:r>
          </w:p>
          <w:p w14:paraId="6D28744A" w14:textId="4E83A5BE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zdr</w:t>
            </w:r>
            <w:proofErr w:type="spellEnd"/>
            <w:r>
              <w:rPr>
                <w:sz w:val="20"/>
                <w:szCs w:val="20"/>
              </w:rPr>
              <w:t xml:space="preserve"> B.1.3.A Prepoznaje igru kao važnu razvojnu i društvenu aktivnost.</w:t>
            </w:r>
          </w:p>
          <w:p w14:paraId="40726A25" w14:textId="77777777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C.1.1.B Prepoznaje i izbjegava opasnosti kojima je izložen u kućanstvu i okolini.</w:t>
            </w:r>
          </w:p>
          <w:p w14:paraId="49C2E195" w14:textId="10603F79" w:rsidR="0000717B" w:rsidRPr="00E01AF3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oo</w:t>
            </w:r>
            <w:proofErr w:type="spellEnd"/>
            <w:r>
              <w:rPr>
                <w:sz w:val="20"/>
                <w:szCs w:val="20"/>
              </w:rPr>
              <w:t xml:space="preserve"> B.1.2. Sudjeluje u odlučivanju u demokratskoj zajednici.</w:t>
            </w:r>
          </w:p>
        </w:tc>
        <w:tc>
          <w:tcPr>
            <w:tcW w:w="561" w:type="pct"/>
            <w:vMerge w:val="restart"/>
          </w:tcPr>
          <w:p w14:paraId="7CF455F2" w14:textId="77777777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  <w:r w:rsidRPr="00FF12B3">
              <w:rPr>
                <w:sz w:val="20"/>
                <w:szCs w:val="20"/>
              </w:rPr>
              <w:lastRenderedPageBreak/>
              <w:t>INFORMATIČKA UČIONICA</w:t>
            </w:r>
          </w:p>
          <w:p w14:paraId="44922E7C" w14:textId="77777777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  <w:r w:rsidRPr="00FF12B3">
              <w:rPr>
                <w:sz w:val="20"/>
                <w:szCs w:val="20"/>
              </w:rPr>
              <w:t>OSOBNO RAČUNALO</w:t>
            </w:r>
          </w:p>
          <w:p w14:paraId="370E1168" w14:textId="77777777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  <w:r w:rsidRPr="00FF12B3">
              <w:rPr>
                <w:sz w:val="20"/>
                <w:szCs w:val="20"/>
              </w:rPr>
              <w:t>MOZGALICA 1</w:t>
            </w:r>
          </w:p>
          <w:p w14:paraId="6C7105CA" w14:textId="5315EF51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NI SVIJET</w:t>
            </w:r>
          </w:p>
          <w:p w14:paraId="5454E233" w14:textId="46F7FEAF" w:rsidR="00C04750" w:rsidRPr="00E01AF3" w:rsidRDefault="00C04750" w:rsidP="00FF12B3">
            <w:pPr>
              <w:spacing w:after="120"/>
              <w:rPr>
                <w:sz w:val="20"/>
                <w:szCs w:val="20"/>
              </w:rPr>
            </w:pPr>
            <w:r w:rsidRPr="00FF12B3">
              <w:rPr>
                <w:sz w:val="20"/>
                <w:szCs w:val="20"/>
              </w:rPr>
              <w:t>KLIK – KLIK</w:t>
            </w:r>
          </w:p>
        </w:tc>
        <w:tc>
          <w:tcPr>
            <w:tcW w:w="348" w:type="pct"/>
            <w:vMerge w:val="restart"/>
          </w:tcPr>
          <w:p w14:paraId="5776ACE5" w14:textId="40C56C12" w:rsidR="00C04750" w:rsidRPr="00E01AF3" w:rsidRDefault="00C04750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RUJAN</w:t>
            </w:r>
          </w:p>
        </w:tc>
        <w:tc>
          <w:tcPr>
            <w:tcW w:w="307" w:type="pct"/>
            <w:vMerge w:val="restart"/>
          </w:tcPr>
          <w:p w14:paraId="7ED3BC62" w14:textId="4A2F53C5" w:rsidR="00C04750" w:rsidRPr="00E01AF3" w:rsidRDefault="00C04750" w:rsidP="000C0D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00717B" w:rsidRPr="00E01AF3" w14:paraId="6DEC2BEB" w14:textId="77777777" w:rsidTr="00FB11A3">
        <w:trPr>
          <w:trHeight w:val="1730"/>
        </w:trPr>
        <w:tc>
          <w:tcPr>
            <w:tcW w:w="577" w:type="pct"/>
            <w:vMerge/>
          </w:tcPr>
          <w:p w14:paraId="57B047BD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20BCF3D4" w14:textId="77777777" w:rsidR="00C04750" w:rsidRPr="006C5536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9999"/>
          </w:tcPr>
          <w:p w14:paraId="0BE2E183" w14:textId="6359553D" w:rsidR="00C04750" w:rsidRPr="00E01AF3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543" w:type="pct"/>
            <w:vMerge/>
          </w:tcPr>
          <w:p w14:paraId="19F21BBC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781EB729" w14:textId="77777777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4D65A51E" w14:textId="77777777" w:rsidR="00C04750" w:rsidRPr="00E01AF3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4F7C483D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00717B" w:rsidRPr="00E01AF3" w14:paraId="055E549C" w14:textId="77777777" w:rsidTr="00FB11A3">
        <w:trPr>
          <w:trHeight w:val="1644"/>
        </w:trPr>
        <w:tc>
          <w:tcPr>
            <w:tcW w:w="577" w:type="pct"/>
            <w:vMerge/>
          </w:tcPr>
          <w:p w14:paraId="185DB575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5E07104F" w14:textId="77777777" w:rsidR="00C04750" w:rsidRPr="006C5536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DDF0C8"/>
          </w:tcPr>
          <w:p w14:paraId="5009997D" w14:textId="37CF809B" w:rsidR="00C04750" w:rsidRPr="00E01AF3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e-Društvo</w:t>
            </w:r>
          </w:p>
        </w:tc>
        <w:tc>
          <w:tcPr>
            <w:tcW w:w="1543" w:type="pct"/>
            <w:vMerge/>
          </w:tcPr>
          <w:p w14:paraId="1B5234BE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3BBE18D1" w14:textId="77777777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06CAE1D2" w14:textId="77777777" w:rsidR="00C04750" w:rsidRPr="00E01AF3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3045EB3D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E01AF3" w14:paraId="6A5E24FD" w14:textId="77777777" w:rsidTr="00FB11A3">
        <w:trPr>
          <w:trHeight w:val="1844"/>
        </w:trPr>
        <w:tc>
          <w:tcPr>
            <w:tcW w:w="577" w:type="pct"/>
            <w:vMerge w:val="restart"/>
          </w:tcPr>
          <w:p w14:paraId="37AF7D12" w14:textId="7AAE1FE5" w:rsidR="00C04750" w:rsidRPr="00E01AF3" w:rsidRDefault="00C04750" w:rsidP="002862D3">
            <w:pPr>
              <w:spacing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VI KORACI</w:t>
            </w:r>
          </w:p>
        </w:tc>
        <w:tc>
          <w:tcPr>
            <w:tcW w:w="1197" w:type="pct"/>
            <w:vMerge w:val="restart"/>
          </w:tcPr>
          <w:p w14:paraId="70C757B3" w14:textId="31834407" w:rsidR="00C04750" w:rsidRPr="006C5536" w:rsidRDefault="00C04750" w:rsidP="00F33CC9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2A7C5B46" w14:textId="055D4879" w:rsidR="00C04750" w:rsidRPr="006C5536" w:rsidRDefault="00C04750" w:rsidP="00F33CC9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2 Učenik prati i prikazuje slijed koraka potrebnih za rješavanje nekoga jednostavnog zadatka.</w:t>
            </w:r>
          </w:p>
          <w:p w14:paraId="66B205F9" w14:textId="425C6DB6" w:rsidR="00C04750" w:rsidRPr="006C5536" w:rsidRDefault="00C04750" w:rsidP="00F33CC9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C.1.1 Učenik se uz podršku učitelja koristi predloženim programima i digitalnim obrazovnim sadržajima.</w:t>
            </w:r>
          </w:p>
          <w:p w14:paraId="625DE86A" w14:textId="231E66D2" w:rsidR="00C04750" w:rsidRPr="006C5536" w:rsidRDefault="00C04750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D.1.2 Učenik primjenjuje zdrave navike ponašanja tijekom rada na računalu i prihvaća preporuke o količini vremena provedenog za računalom.</w:t>
            </w:r>
          </w:p>
        </w:tc>
        <w:tc>
          <w:tcPr>
            <w:tcW w:w="467" w:type="pct"/>
            <w:shd w:val="clear" w:color="auto" w:fill="FF9999"/>
          </w:tcPr>
          <w:p w14:paraId="6E3F8BC2" w14:textId="712E7E08" w:rsidR="00C04750" w:rsidRPr="00E01AF3" w:rsidRDefault="00C04750" w:rsidP="002862D3">
            <w:pPr>
              <w:spacing w:after="160"/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543" w:type="pct"/>
            <w:vMerge w:val="restart"/>
          </w:tcPr>
          <w:p w14:paraId="20B81525" w14:textId="77777777" w:rsidR="00C04750" w:rsidRDefault="00C04750" w:rsidP="0014005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odabire odgovarajuću digitalnu tehnologiju za obavljanje jednostavnih zadataka. </w:t>
            </w:r>
          </w:p>
          <w:p w14:paraId="007D9B96" w14:textId="7FB9E979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1A3ED27A" w14:textId="6B91E1E3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3 Učenik primjenjuje pravila za odgovorno i sigurno služenje programima i uređajima.</w:t>
            </w:r>
          </w:p>
          <w:p w14:paraId="303DB323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traži nove informacije iz različitih izvora i uspješno ih primjenjuje pri rješavanju problema.</w:t>
            </w:r>
          </w:p>
          <w:p w14:paraId="54EA3BB0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479239F7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B.1.2 Planira i upravlja aktivnostima.</w:t>
            </w:r>
          </w:p>
          <w:p w14:paraId="3E4DDEAE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C.1.1.B Prepoznaje i izbjegava opasnosti kojima je izložen u kućanstvu i okolini.</w:t>
            </w:r>
          </w:p>
          <w:p w14:paraId="77AEA23B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B.1.3 Na poticaj i uz pomoć učitelja učenik mijenja pristup učenju</w:t>
            </w:r>
          </w:p>
          <w:p w14:paraId="089EAEB8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B.1.4 Na poticaj i uz pomoć učitelja procjenjuje je li uspješno riješio zadatak ili naučio.</w:t>
            </w:r>
          </w:p>
          <w:p w14:paraId="0A6E7B87" w14:textId="77777777" w:rsidR="00C04750" w:rsidRDefault="00C04750" w:rsidP="00B44762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zdr</w:t>
            </w:r>
            <w:proofErr w:type="spellEnd"/>
            <w:r>
              <w:rPr>
                <w:sz w:val="20"/>
                <w:szCs w:val="20"/>
              </w:rPr>
              <w:t xml:space="preserve"> B.1.3.A Prepoznaje igru kao važnu razvojnu i društvenu aktivnost.</w:t>
            </w:r>
          </w:p>
          <w:p w14:paraId="193CE864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oo</w:t>
            </w:r>
            <w:proofErr w:type="spellEnd"/>
            <w:r>
              <w:rPr>
                <w:sz w:val="20"/>
                <w:szCs w:val="20"/>
              </w:rPr>
              <w:t xml:space="preserve"> C.1.1 Sudjeluje u zajedničkom radu u razredu.</w:t>
            </w:r>
          </w:p>
          <w:p w14:paraId="47AA1249" w14:textId="18D7B4AC" w:rsidR="00C04750" w:rsidRPr="00E01AF3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dr</w:t>
            </w:r>
            <w:proofErr w:type="spellEnd"/>
            <w:r>
              <w:rPr>
                <w:sz w:val="20"/>
                <w:szCs w:val="20"/>
              </w:rPr>
              <w:t xml:space="preserve"> A.1.1 Prepoznaje svoje mjesto i povezanost s drugima u zajednici.</w:t>
            </w:r>
          </w:p>
        </w:tc>
        <w:tc>
          <w:tcPr>
            <w:tcW w:w="561" w:type="pct"/>
            <w:vMerge w:val="restart"/>
          </w:tcPr>
          <w:p w14:paraId="23437165" w14:textId="120FCBA5" w:rsidR="00C04750" w:rsidRPr="00026D75" w:rsidRDefault="00C04750" w:rsidP="00026D75">
            <w:pPr>
              <w:spacing w:after="120"/>
              <w:rPr>
                <w:sz w:val="20"/>
                <w:szCs w:val="20"/>
              </w:rPr>
            </w:pPr>
            <w:r w:rsidRPr="00026D75">
              <w:rPr>
                <w:sz w:val="20"/>
                <w:szCs w:val="20"/>
              </w:rPr>
              <w:lastRenderedPageBreak/>
              <w:t>MOZGALICA 2</w:t>
            </w:r>
            <w:r>
              <w:rPr>
                <w:sz w:val="20"/>
                <w:szCs w:val="20"/>
              </w:rPr>
              <w:t>, 2a, 2b, 2c</w:t>
            </w:r>
          </w:p>
          <w:p w14:paraId="7F8681B0" w14:textId="5C0218B3" w:rsidR="00C04750" w:rsidRDefault="00C04750" w:rsidP="00026D75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JE RADNO MJESTO</w:t>
            </w:r>
          </w:p>
          <w:p w14:paraId="030D350F" w14:textId="77777777" w:rsidR="00C04750" w:rsidRPr="00026D75" w:rsidRDefault="00C04750" w:rsidP="00026D75">
            <w:pPr>
              <w:spacing w:after="120"/>
              <w:rPr>
                <w:sz w:val="20"/>
                <w:szCs w:val="20"/>
              </w:rPr>
            </w:pPr>
            <w:r w:rsidRPr="00026D75">
              <w:rPr>
                <w:sz w:val="20"/>
                <w:szCs w:val="20"/>
              </w:rPr>
              <w:t>MIŠ</w:t>
            </w:r>
          </w:p>
          <w:p w14:paraId="2CB94217" w14:textId="77777777" w:rsidR="00C04750" w:rsidRPr="00026D75" w:rsidRDefault="00C04750" w:rsidP="00026D75">
            <w:pPr>
              <w:spacing w:after="120"/>
              <w:rPr>
                <w:sz w:val="20"/>
                <w:szCs w:val="20"/>
              </w:rPr>
            </w:pPr>
            <w:r w:rsidRPr="00026D75">
              <w:rPr>
                <w:sz w:val="20"/>
                <w:szCs w:val="20"/>
              </w:rPr>
              <w:t>TIPKOVNICA</w:t>
            </w:r>
          </w:p>
          <w:p w14:paraId="628C43F3" w14:textId="53D68CD7" w:rsidR="00C04750" w:rsidRPr="00E01AF3" w:rsidRDefault="00C04750" w:rsidP="00026D75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RNET</w:t>
            </w:r>
          </w:p>
        </w:tc>
        <w:tc>
          <w:tcPr>
            <w:tcW w:w="348" w:type="pct"/>
            <w:vMerge w:val="restart"/>
          </w:tcPr>
          <w:p w14:paraId="527FCC41" w14:textId="77777777" w:rsidR="00C04750" w:rsidRDefault="00C04750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OPAD</w:t>
            </w:r>
          </w:p>
          <w:p w14:paraId="3A179B6B" w14:textId="72F43F2D" w:rsidR="00C04750" w:rsidRPr="00E01AF3" w:rsidRDefault="00C04750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I</w:t>
            </w:r>
          </w:p>
        </w:tc>
        <w:tc>
          <w:tcPr>
            <w:tcW w:w="307" w:type="pct"/>
            <w:vMerge w:val="restart"/>
          </w:tcPr>
          <w:p w14:paraId="36B21F0E" w14:textId="160AE24E" w:rsidR="00C04750" w:rsidRPr="00E01AF3" w:rsidRDefault="00C04750" w:rsidP="000C0D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FB11A3" w:rsidRPr="00E01AF3" w14:paraId="550F1B77" w14:textId="77777777" w:rsidTr="00FB11A3">
        <w:trPr>
          <w:trHeight w:val="977"/>
        </w:trPr>
        <w:tc>
          <w:tcPr>
            <w:tcW w:w="577" w:type="pct"/>
            <w:vMerge/>
          </w:tcPr>
          <w:p w14:paraId="53999809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466A718D" w14:textId="77777777" w:rsidR="00C04750" w:rsidRPr="006C5536" w:rsidRDefault="00C04750" w:rsidP="00F33CC9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FFCC"/>
          </w:tcPr>
          <w:p w14:paraId="7C9317B8" w14:textId="614FFD1B" w:rsidR="00C04750" w:rsidRPr="00E01AF3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543" w:type="pct"/>
            <w:vMerge/>
          </w:tcPr>
          <w:p w14:paraId="3201E475" w14:textId="77777777" w:rsidR="00C04750" w:rsidRDefault="00C04750" w:rsidP="0014005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0DA624AA" w14:textId="77777777" w:rsidR="00C04750" w:rsidRPr="00026D75" w:rsidRDefault="00C04750" w:rsidP="00026D75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39D93E2A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5E3291C5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E01AF3" w14:paraId="2811BF32" w14:textId="77777777" w:rsidTr="00FB11A3">
        <w:trPr>
          <w:trHeight w:val="1514"/>
        </w:trPr>
        <w:tc>
          <w:tcPr>
            <w:tcW w:w="577" w:type="pct"/>
            <w:vMerge/>
          </w:tcPr>
          <w:p w14:paraId="3F9D8975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19AF368E" w14:textId="77777777" w:rsidR="00C04750" w:rsidRPr="006C5536" w:rsidRDefault="00C04750" w:rsidP="00F33CC9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DDF0C8"/>
          </w:tcPr>
          <w:p w14:paraId="71CCB262" w14:textId="6697CDC5" w:rsidR="00C04750" w:rsidRPr="00E01AF3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e-Društvo</w:t>
            </w:r>
          </w:p>
        </w:tc>
        <w:tc>
          <w:tcPr>
            <w:tcW w:w="1543" w:type="pct"/>
            <w:vMerge/>
          </w:tcPr>
          <w:p w14:paraId="54E460C5" w14:textId="77777777" w:rsidR="00C04750" w:rsidRDefault="00C04750" w:rsidP="0014005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5861597B" w14:textId="77777777" w:rsidR="00C04750" w:rsidRPr="00026D75" w:rsidRDefault="00C04750" w:rsidP="00026D75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29B29D73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444F0F7B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E01AF3" w14:paraId="4DF8144D" w14:textId="77777777" w:rsidTr="00FB11A3">
        <w:trPr>
          <w:trHeight w:val="1812"/>
        </w:trPr>
        <w:tc>
          <w:tcPr>
            <w:tcW w:w="577" w:type="pct"/>
            <w:vMerge w:val="restart"/>
          </w:tcPr>
          <w:p w14:paraId="38BDF3FF" w14:textId="715626B6" w:rsidR="00C04750" w:rsidRPr="00E01AF3" w:rsidRDefault="00C04750" w:rsidP="00744533">
            <w:pPr>
              <w:spacing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MUNICIRAM NA MREŽI</w:t>
            </w:r>
          </w:p>
        </w:tc>
        <w:tc>
          <w:tcPr>
            <w:tcW w:w="1197" w:type="pct"/>
            <w:vMerge w:val="restart"/>
          </w:tcPr>
          <w:p w14:paraId="609F0945" w14:textId="77777777" w:rsidR="00C04750" w:rsidRPr="006C5536" w:rsidRDefault="00C04750" w:rsidP="00293E68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A.1.1 Učenik prepoznaje digitalnu tehnologiju i komunicira s njemu poznatim osobama uz pomoć učitelja u sigurnome digitalnom okruženju.</w:t>
            </w:r>
          </w:p>
          <w:p w14:paraId="200C6946" w14:textId="034B434B" w:rsidR="00C04750" w:rsidRPr="006C5536" w:rsidRDefault="00C04750" w:rsidP="00293E68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6A4661AA" w14:textId="47F184FA" w:rsidR="00C04750" w:rsidRPr="006C5536" w:rsidRDefault="00C04750" w:rsidP="00293E68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C.1.1 Učenik se uz podršku učitelja koristi predloženim programima i digitalnim obrazovnim sadržajima.</w:t>
            </w:r>
          </w:p>
        </w:tc>
        <w:tc>
          <w:tcPr>
            <w:tcW w:w="467" w:type="pct"/>
            <w:shd w:val="clear" w:color="auto" w:fill="B3EBF0"/>
          </w:tcPr>
          <w:p w14:paraId="62998041" w14:textId="1386A04A" w:rsidR="00C04750" w:rsidRPr="00E01AF3" w:rsidRDefault="00C04750" w:rsidP="002862D3">
            <w:pPr>
              <w:spacing w:after="160"/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1543" w:type="pct"/>
            <w:vMerge w:val="restart"/>
          </w:tcPr>
          <w:p w14:paraId="17CC76C0" w14:textId="77777777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odabire odgovarajuću digitalnu tehnologiju za obavljanje jednostavnih zadataka. </w:t>
            </w:r>
          </w:p>
          <w:p w14:paraId="00E79C35" w14:textId="6870079E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2CE11815" w14:textId="40FEFF1A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B.1.3 Učenik primjenjuje osnovna komunikacijska pravila u digitalnome okružju.</w:t>
            </w:r>
          </w:p>
          <w:p w14:paraId="1E2C38A7" w14:textId="77777777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traži nove informacije iz različitih izvora i uspješno ih primjenjuje pri rješavanju problema.</w:t>
            </w:r>
          </w:p>
          <w:p w14:paraId="21860F13" w14:textId="3FEEAF86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42D0857D" w14:textId="144C57F8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4 Učenik oblikuje i izražava svoje misli i osjećaje.</w:t>
            </w:r>
          </w:p>
          <w:p w14:paraId="2207FCB1" w14:textId="6EC78C78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B.1.4 Na poticaj i uz pomoć učitelja procjenjuje je li uspješno riješio zadatak ili naučio.</w:t>
            </w:r>
          </w:p>
          <w:p w14:paraId="7864B866" w14:textId="510EAB7F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D.1.2 Učenik ostvaruje dobru komunikaciju s drugima, uspješno surađuje u različitim situacijama i spreman je zatražiti i ponuditi pomoć.</w:t>
            </w:r>
          </w:p>
          <w:p w14:paraId="04CCD6E4" w14:textId="77777777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B.1.3.A Prepoznaje igru kao važnu razvojnu i društvenu aktivnost.</w:t>
            </w:r>
          </w:p>
          <w:p w14:paraId="3E33C2D9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od B.1.2 Planira i upravlja aktivnostima.</w:t>
            </w:r>
          </w:p>
          <w:p w14:paraId="6525B76E" w14:textId="75917756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A.1.1 Razvija sliku o sebi.</w:t>
            </w:r>
          </w:p>
          <w:p w14:paraId="689C15E7" w14:textId="46B77EDB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B.1.3 Razvija strategije rješavanja sukoba.</w:t>
            </w:r>
          </w:p>
          <w:p w14:paraId="72215C87" w14:textId="365B3C51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dr</w:t>
            </w:r>
            <w:proofErr w:type="spellEnd"/>
            <w:r>
              <w:rPr>
                <w:sz w:val="20"/>
                <w:szCs w:val="20"/>
              </w:rPr>
              <w:t xml:space="preserve"> A.1.1 Prepoznaje svoje mjesto i povezanost s drugima u zajednici.</w:t>
            </w:r>
          </w:p>
          <w:p w14:paraId="00A6A604" w14:textId="77777777" w:rsidR="00C04750" w:rsidRDefault="00C04750" w:rsidP="00297BB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oo</w:t>
            </w:r>
            <w:proofErr w:type="spellEnd"/>
            <w:r>
              <w:rPr>
                <w:sz w:val="20"/>
                <w:szCs w:val="20"/>
              </w:rPr>
              <w:t xml:space="preserve"> C.1.1 Sudjeluje u zajedničkom radu u razredu.</w:t>
            </w:r>
          </w:p>
          <w:p w14:paraId="291DA368" w14:textId="31B19642" w:rsidR="00C04750" w:rsidRPr="00E01AF3" w:rsidRDefault="00C04750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C.1.1.B Prepoznaje i izbjegava opasnosti kojima je izložen u kućanstvu i okolini.</w:t>
            </w:r>
          </w:p>
        </w:tc>
        <w:tc>
          <w:tcPr>
            <w:tcW w:w="561" w:type="pct"/>
            <w:vMerge w:val="restart"/>
          </w:tcPr>
          <w:p w14:paraId="1384F972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OZGALICA 3, 3a, 3b</w:t>
            </w:r>
          </w:p>
          <w:p w14:paraId="250E1075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ZGOVARAM</w:t>
            </w:r>
          </w:p>
          <w:p w14:paraId="4EF2438B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ŠEM PORUKU</w:t>
            </w:r>
          </w:p>
          <w:p w14:paraId="08C72336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BONTON</w:t>
            </w:r>
          </w:p>
          <w:p w14:paraId="3DD45EE1" w14:textId="771CB749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AVILA PONAŠANJA</w:t>
            </w:r>
          </w:p>
          <w:p w14:paraId="71128ECA" w14:textId="02CB2E5A" w:rsidR="00C04750" w:rsidRPr="00E01AF3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GURNO-NESIGURNO</w:t>
            </w:r>
          </w:p>
        </w:tc>
        <w:tc>
          <w:tcPr>
            <w:tcW w:w="348" w:type="pct"/>
            <w:vMerge w:val="restart"/>
          </w:tcPr>
          <w:p w14:paraId="7CF25C43" w14:textId="77777777" w:rsidR="00C04750" w:rsidRDefault="00C04750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I</w:t>
            </w:r>
          </w:p>
          <w:p w14:paraId="6FFCDC8E" w14:textId="510646FB" w:rsidR="00C04750" w:rsidRPr="00E01AF3" w:rsidRDefault="00C04750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SINAC</w:t>
            </w:r>
          </w:p>
        </w:tc>
        <w:tc>
          <w:tcPr>
            <w:tcW w:w="307" w:type="pct"/>
            <w:vMerge w:val="restart"/>
          </w:tcPr>
          <w:p w14:paraId="038361F7" w14:textId="315DC32C" w:rsidR="00C04750" w:rsidRPr="004E5B20" w:rsidRDefault="00C04750" w:rsidP="00FE36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</w:tr>
      <w:tr w:rsidR="00FB11A3" w:rsidRPr="00E01AF3" w14:paraId="49023E4C" w14:textId="77777777" w:rsidTr="00FB11A3">
        <w:trPr>
          <w:trHeight w:val="1810"/>
        </w:trPr>
        <w:tc>
          <w:tcPr>
            <w:tcW w:w="577" w:type="pct"/>
            <w:vMerge/>
          </w:tcPr>
          <w:p w14:paraId="3D2D83CE" w14:textId="77777777" w:rsidR="00C04750" w:rsidRDefault="00C04750" w:rsidP="0074453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16264112" w14:textId="77777777" w:rsidR="00C04750" w:rsidRPr="006C5536" w:rsidRDefault="00C04750" w:rsidP="00293E68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9999"/>
          </w:tcPr>
          <w:p w14:paraId="549B01BD" w14:textId="269F8668" w:rsidR="00C04750" w:rsidRPr="00E01AF3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543" w:type="pct"/>
            <w:vMerge/>
          </w:tcPr>
          <w:p w14:paraId="599EA453" w14:textId="77777777" w:rsidR="00C04750" w:rsidRDefault="00C04750" w:rsidP="00CB495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3612D6E0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0BCA173C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62EA13B0" w14:textId="77777777" w:rsidR="00C04750" w:rsidRDefault="00C04750" w:rsidP="00FE36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E01AF3" w14:paraId="57DEA2B8" w14:textId="77777777" w:rsidTr="00FB11A3">
        <w:trPr>
          <w:trHeight w:val="1810"/>
        </w:trPr>
        <w:tc>
          <w:tcPr>
            <w:tcW w:w="577" w:type="pct"/>
            <w:vMerge/>
          </w:tcPr>
          <w:p w14:paraId="761CD102" w14:textId="77777777" w:rsidR="00C04750" w:rsidRDefault="00C04750" w:rsidP="0074453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4A8B2D0A" w14:textId="77777777" w:rsidR="00C04750" w:rsidRPr="006C5536" w:rsidRDefault="00C04750" w:rsidP="00293E68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FFCC"/>
          </w:tcPr>
          <w:p w14:paraId="584BC773" w14:textId="60DA0D02" w:rsidR="00C04750" w:rsidRPr="00E01AF3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543" w:type="pct"/>
            <w:vMerge/>
          </w:tcPr>
          <w:p w14:paraId="6E2F796A" w14:textId="77777777" w:rsidR="00C04750" w:rsidRDefault="00C04750" w:rsidP="00CB495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2E51D444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1448F8D1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4E7E21AC" w14:textId="77777777" w:rsidR="00C04750" w:rsidRDefault="00C04750" w:rsidP="00FE36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3271D2E0" w14:textId="77777777" w:rsidTr="00FB11A3">
        <w:tc>
          <w:tcPr>
            <w:tcW w:w="577" w:type="pct"/>
          </w:tcPr>
          <w:p w14:paraId="060F4110" w14:textId="77F133EE" w:rsidR="00451CFD" w:rsidRPr="00703A14" w:rsidRDefault="00E32C06" w:rsidP="00E32C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NI PISAC</w:t>
            </w:r>
          </w:p>
        </w:tc>
        <w:tc>
          <w:tcPr>
            <w:tcW w:w="1197" w:type="pct"/>
          </w:tcPr>
          <w:p w14:paraId="57608886" w14:textId="08492EBD" w:rsidR="00FB11A3" w:rsidRPr="006C5536" w:rsidRDefault="006D7055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C.1.1 Učenik se uz podršku učitelja koristi predloženim programima i digitalnim obrazovnim sadržajima.</w:t>
            </w:r>
          </w:p>
          <w:p w14:paraId="123FA582" w14:textId="1E0AFDA5" w:rsidR="006D7055" w:rsidRPr="006C5536" w:rsidRDefault="00FB11A3" w:rsidP="002862D3">
            <w:pPr>
              <w:spacing w:after="120"/>
              <w:rPr>
                <w:sz w:val="20"/>
                <w:szCs w:val="20"/>
              </w:rPr>
            </w:pPr>
            <w:r w:rsidRPr="00FB11A3">
              <w:rPr>
                <w:sz w:val="20"/>
                <w:szCs w:val="20"/>
              </w:rPr>
              <w:t>C.1.2 Učenik uz podršku učitelja vrlo jednostavnim radnjama izrađuje jednostavne digitalne sadržaje.</w:t>
            </w:r>
          </w:p>
        </w:tc>
        <w:tc>
          <w:tcPr>
            <w:tcW w:w="467" w:type="pct"/>
            <w:shd w:val="clear" w:color="auto" w:fill="FFFFCC"/>
          </w:tcPr>
          <w:p w14:paraId="2EBD2386" w14:textId="1C145AC8" w:rsidR="006E50DB" w:rsidRPr="00703A14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543" w:type="pct"/>
          </w:tcPr>
          <w:p w14:paraId="41564C39" w14:textId="77777777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odabire odgovarajuću digitalnu tehnologiju za obavljanje jednostavnih zadataka. </w:t>
            </w:r>
          </w:p>
          <w:p w14:paraId="6B3BD9F0" w14:textId="77777777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2520BB34" w14:textId="15F3B63C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41A2D737" w14:textId="6E0E3245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3 Učenik spontano i kreativno oblikuje i izražava svoje misli i osjećaje pri učenju i rješavanju problema. </w:t>
            </w:r>
          </w:p>
          <w:p w14:paraId="3F7536BE" w14:textId="601C87B5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4 Učenik oblikuje i izražava svoje misli i osjećaje.</w:t>
            </w:r>
          </w:p>
          <w:p w14:paraId="4FBE7CC8" w14:textId="64EB0D10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B.1.3 Na poticaj i uz pomoć učitelja učenik mijenja pristup učenju.</w:t>
            </w:r>
          </w:p>
          <w:p w14:paraId="097CE0EE" w14:textId="77777777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B.1.4 Na poticaj i uz pomoć učitelja procjenjuje je li uspješno riješio zadatak ili naučio.</w:t>
            </w:r>
          </w:p>
          <w:p w14:paraId="28611188" w14:textId="0806A632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B.1.2 Planira i upravlja aktivnostima.</w:t>
            </w:r>
          </w:p>
          <w:p w14:paraId="2908A778" w14:textId="354588F0" w:rsidR="00451CFD" w:rsidRPr="00703A14" w:rsidRDefault="00FA5417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zdr</w:t>
            </w:r>
            <w:proofErr w:type="spellEnd"/>
            <w:r>
              <w:rPr>
                <w:sz w:val="20"/>
                <w:szCs w:val="20"/>
              </w:rPr>
              <w:t xml:space="preserve"> A.1.3 Opisuje načine održavanja i primjenu osobne higijene i higijene okoline.</w:t>
            </w:r>
          </w:p>
        </w:tc>
        <w:tc>
          <w:tcPr>
            <w:tcW w:w="561" w:type="pct"/>
          </w:tcPr>
          <w:p w14:paraId="61A806CD" w14:textId="77777777" w:rsidR="00451CFD" w:rsidRDefault="00FA4DD9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IŠEMO DIGITALNO</w:t>
            </w:r>
          </w:p>
          <w:p w14:paraId="6514025D" w14:textId="77777777" w:rsidR="00FA4DD9" w:rsidRDefault="00FA4DD9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REĐUJEMO TEKST</w:t>
            </w:r>
          </w:p>
          <w:p w14:paraId="054F8837" w14:textId="77777777" w:rsidR="00FA4DD9" w:rsidRDefault="00FA4DD9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REMANJE DOKUMENTA</w:t>
            </w:r>
          </w:p>
          <w:p w14:paraId="4C0D6DA0" w14:textId="31E5AF2D" w:rsidR="00FA4DD9" w:rsidRPr="00703A14" w:rsidRDefault="00FA4DD9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VARANJE DOKUME</w:t>
            </w:r>
            <w:r w:rsidR="007E3677">
              <w:rPr>
                <w:sz w:val="20"/>
                <w:szCs w:val="20"/>
              </w:rPr>
              <w:t>NTA</w:t>
            </w:r>
          </w:p>
        </w:tc>
        <w:tc>
          <w:tcPr>
            <w:tcW w:w="348" w:type="pct"/>
          </w:tcPr>
          <w:p w14:paraId="7A4D48B3" w14:textId="77777777" w:rsidR="00451CFD" w:rsidRDefault="00FA4DD9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JEČANJ</w:t>
            </w:r>
          </w:p>
          <w:p w14:paraId="3A337475" w14:textId="794D18CD" w:rsidR="00FA4DD9" w:rsidRPr="00703A14" w:rsidRDefault="00FA4DD9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LJAČA</w:t>
            </w:r>
          </w:p>
        </w:tc>
        <w:tc>
          <w:tcPr>
            <w:tcW w:w="307" w:type="pct"/>
          </w:tcPr>
          <w:p w14:paraId="63078478" w14:textId="5BBC1169" w:rsidR="00451CFD" w:rsidRPr="00703A14" w:rsidRDefault="00FA4DD9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FB11A3" w:rsidRPr="00703A14" w14:paraId="4A7C8990" w14:textId="77777777" w:rsidTr="00FB11A3">
        <w:trPr>
          <w:trHeight w:val="1256"/>
        </w:trPr>
        <w:tc>
          <w:tcPr>
            <w:tcW w:w="577" w:type="pct"/>
            <w:vMerge w:val="restart"/>
          </w:tcPr>
          <w:p w14:paraId="34CD8C98" w14:textId="2AED56B6" w:rsidR="00C04750" w:rsidRDefault="00C04750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ČUNALA NAM POMAŽU U RADU</w:t>
            </w:r>
          </w:p>
        </w:tc>
        <w:tc>
          <w:tcPr>
            <w:tcW w:w="1197" w:type="pct"/>
            <w:vMerge w:val="restart"/>
          </w:tcPr>
          <w:p w14:paraId="3CD5A8C1" w14:textId="10587407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6BB7D00C" w14:textId="77777777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2 Učenik prati i prikazuje slijed koraka potrebnih za rješavanje nekoga jednostavnog zadatka.</w:t>
            </w:r>
          </w:p>
          <w:p w14:paraId="6E1EED4C" w14:textId="77777777" w:rsidR="00C04750" w:rsidRPr="006C5536" w:rsidRDefault="00C04750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D.1.1 Učenik se pažljivo i odgovorno koristi opremom IKT i štiti svoje osobne podatke.</w:t>
            </w:r>
          </w:p>
          <w:p w14:paraId="4C976B00" w14:textId="7A857D25" w:rsidR="00C04750" w:rsidRPr="006C5536" w:rsidRDefault="00C04750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9999"/>
          </w:tcPr>
          <w:p w14:paraId="67F0B949" w14:textId="78470600" w:rsidR="00C04750" w:rsidRPr="006E50DB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543" w:type="pct"/>
            <w:vMerge w:val="restart"/>
          </w:tcPr>
          <w:p w14:paraId="628EFFAC" w14:textId="77777777" w:rsidR="00C04750" w:rsidRDefault="00C04750" w:rsidP="002340B5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4D66F746" w14:textId="77777777" w:rsidR="00C04750" w:rsidRDefault="00C04750" w:rsidP="002340B5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traži nove informacije iz različitih izvora i uspješno ih primjenjuje pri rješavanju problema.</w:t>
            </w:r>
          </w:p>
          <w:p w14:paraId="02291ABD" w14:textId="77777777" w:rsidR="00C04750" w:rsidRDefault="00C04750" w:rsidP="002340B5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3D146D02" w14:textId="0BF086F4" w:rsidR="00C04750" w:rsidRDefault="00C04750" w:rsidP="00C427F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A.1.1 Razvija sliku o sebi.</w:t>
            </w:r>
          </w:p>
          <w:p w14:paraId="2575ED3F" w14:textId="4F3437E7" w:rsidR="00C04750" w:rsidRDefault="00C04750" w:rsidP="00C427F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A.1.3 Razvija svoje potencijale.</w:t>
            </w:r>
          </w:p>
          <w:p w14:paraId="308A91DC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A.1.3 Upoznaje mogućnosti osobnog razvoja (razvoj karijere, profesionalno usmjeravanje).</w:t>
            </w:r>
          </w:p>
          <w:p w14:paraId="19012101" w14:textId="4B238C75" w:rsidR="00C04750" w:rsidRPr="00703A14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C.1.1 Prepoznaje važnost ljudskog rada i stvaranja dobara za osiguranje sredstava za život pojedinca i dobrobit zajednice.</w:t>
            </w:r>
          </w:p>
        </w:tc>
        <w:tc>
          <w:tcPr>
            <w:tcW w:w="561" w:type="pct"/>
            <w:vMerge w:val="restart"/>
          </w:tcPr>
          <w:p w14:paraId="151A88B8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SVIJET</w:t>
            </w:r>
          </w:p>
          <w:p w14:paraId="6B4DA075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4</w:t>
            </w:r>
          </w:p>
          <w:p w14:paraId="5D3D5285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5</w:t>
            </w:r>
          </w:p>
          <w:p w14:paraId="26EC0042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4-5a</w:t>
            </w:r>
          </w:p>
          <w:p w14:paraId="5B5BE406" w14:textId="2A35F11A" w:rsidR="00C04750" w:rsidRPr="006E50DB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RAK PO KORAK DO RJEŠENJA</w:t>
            </w:r>
          </w:p>
        </w:tc>
        <w:tc>
          <w:tcPr>
            <w:tcW w:w="348" w:type="pct"/>
            <w:vMerge w:val="restart"/>
          </w:tcPr>
          <w:p w14:paraId="6F47B103" w14:textId="040F193A" w:rsidR="00C04750" w:rsidRDefault="00C04750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LJAČA</w:t>
            </w:r>
          </w:p>
        </w:tc>
        <w:tc>
          <w:tcPr>
            <w:tcW w:w="307" w:type="pct"/>
            <w:vMerge w:val="restart"/>
          </w:tcPr>
          <w:p w14:paraId="2C5EC371" w14:textId="00FC12A0" w:rsidR="00C04750" w:rsidRDefault="00C04750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FB11A3" w:rsidRPr="00703A14" w14:paraId="1312628B" w14:textId="77777777" w:rsidTr="00FB11A3">
        <w:trPr>
          <w:trHeight w:val="1256"/>
        </w:trPr>
        <w:tc>
          <w:tcPr>
            <w:tcW w:w="577" w:type="pct"/>
            <w:vMerge/>
          </w:tcPr>
          <w:p w14:paraId="6EB827B1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29D7AA9D" w14:textId="77777777" w:rsidR="00C04750" w:rsidRPr="006C5536" w:rsidRDefault="00C04750" w:rsidP="006D7055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DDF0C8"/>
          </w:tcPr>
          <w:p w14:paraId="51B8FF82" w14:textId="14308B25" w:rsidR="00C04750" w:rsidRPr="006E50DB" w:rsidRDefault="00C04750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Društvo</w:t>
            </w:r>
          </w:p>
        </w:tc>
        <w:tc>
          <w:tcPr>
            <w:tcW w:w="1543" w:type="pct"/>
            <w:vMerge/>
          </w:tcPr>
          <w:p w14:paraId="412EFA17" w14:textId="77777777" w:rsidR="00C04750" w:rsidRDefault="00C04750" w:rsidP="002340B5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423D125B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3BF60A45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68F4D168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742B5F47" w14:textId="77777777" w:rsidTr="00FB11A3">
        <w:trPr>
          <w:trHeight w:val="1084"/>
        </w:trPr>
        <w:tc>
          <w:tcPr>
            <w:tcW w:w="577" w:type="pct"/>
            <w:vMerge w:val="restart"/>
          </w:tcPr>
          <w:p w14:paraId="5B78CD52" w14:textId="2A896257" w:rsidR="00C04750" w:rsidRDefault="00C04750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UČENIK</w:t>
            </w:r>
          </w:p>
        </w:tc>
        <w:tc>
          <w:tcPr>
            <w:tcW w:w="1197" w:type="pct"/>
            <w:vMerge w:val="restart"/>
          </w:tcPr>
          <w:p w14:paraId="2D3CF223" w14:textId="49F402AA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 xml:space="preserve">A.1.1 Učenik prepoznaje digitalnu tehnologiju i komunicira s njemu </w:t>
            </w:r>
            <w:r w:rsidRPr="006C5536">
              <w:rPr>
                <w:sz w:val="20"/>
                <w:szCs w:val="20"/>
              </w:rPr>
              <w:lastRenderedPageBreak/>
              <w:t>poznatim osobama uz pomoć učitelja u sigurnome digitalnom okruženju.</w:t>
            </w:r>
          </w:p>
          <w:p w14:paraId="31170D60" w14:textId="67CA8F9C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C.1.1 Učenik se uz podršku učitelja koristi predloženim programima i digitalnim obrazovnim sadržajima.</w:t>
            </w:r>
          </w:p>
          <w:p w14:paraId="2CB1E6FE" w14:textId="77777777" w:rsidR="00C04750" w:rsidRPr="006C5536" w:rsidRDefault="00C04750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D.1.1 Učenik se pažljivo i odgovorno koristi opremom IKT i štiti svoje osobne podatke.</w:t>
            </w:r>
          </w:p>
          <w:p w14:paraId="4469B967" w14:textId="4C8B0FB7" w:rsidR="00C04750" w:rsidRPr="006C5536" w:rsidRDefault="00C04750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D.1.2 Učenik primjenjuje zdrave navike ponašanja tijekom rada na računalu i prihvaća preporuke o količini vremena provedenog za računalom.</w:t>
            </w:r>
          </w:p>
        </w:tc>
        <w:tc>
          <w:tcPr>
            <w:tcW w:w="467" w:type="pct"/>
            <w:shd w:val="clear" w:color="auto" w:fill="B3EBF0"/>
          </w:tcPr>
          <w:p w14:paraId="26FA6C80" w14:textId="73CA364C" w:rsidR="00C04750" w:rsidRPr="006E50DB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lastRenderedPageBreak/>
              <w:t>Informacije i digitalna tehnologija</w:t>
            </w:r>
          </w:p>
        </w:tc>
        <w:tc>
          <w:tcPr>
            <w:tcW w:w="1543" w:type="pct"/>
            <w:vMerge w:val="restart"/>
          </w:tcPr>
          <w:p w14:paraId="7C694B34" w14:textId="77777777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odabire odgovarajuću digitalnu tehnologiju za obavljanje jednostavnih zadataka. </w:t>
            </w:r>
          </w:p>
          <w:p w14:paraId="6E770538" w14:textId="608DD5F7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05896468" w14:textId="77777777" w:rsidR="00C04750" w:rsidRDefault="00C04750" w:rsidP="002A55AA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3 Učenik primjenjuje pravila za odgovorno i sigurno služenje programima i uređajima.</w:t>
            </w:r>
          </w:p>
          <w:p w14:paraId="3C563E45" w14:textId="5F3D6032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B.1.1 Učenik uz učiteljevu pomoć komunicira s poznatim osobama u sigurnome digitalnom okružju.</w:t>
            </w:r>
          </w:p>
          <w:p w14:paraId="50A0584C" w14:textId="7E6AD442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B.1.3 Učenik primjenjuje osnovna komunikacijska pravila u digitalnome okružju.</w:t>
            </w:r>
          </w:p>
          <w:p w14:paraId="3A32945D" w14:textId="741C297D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C.1.4 Učenik uz učiteljevu pomoć odgovorno upravlja prikupljenim informacijama.</w:t>
            </w:r>
          </w:p>
          <w:p w14:paraId="3009045C" w14:textId="77777777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165EEB06" w14:textId="25722D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B.1.1 Na poticaj i uz pomoć učitelja učenik određuje cilj učenja i odabire pristup učenju. </w:t>
            </w:r>
          </w:p>
          <w:p w14:paraId="284706B9" w14:textId="34362D9D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B.1.4 Na poticaj i uz pomoć učitelja procjenjuje je li uspješno riješio zadatak ili naučio.</w:t>
            </w:r>
          </w:p>
          <w:p w14:paraId="5DE198A2" w14:textId="0D9484A4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A.1.3 Razvija svoje potencijale.</w:t>
            </w:r>
          </w:p>
          <w:p w14:paraId="15B14745" w14:textId="5D7C5179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B.1.2 Razvija komunikacijske kompetencije.</w:t>
            </w:r>
          </w:p>
          <w:p w14:paraId="5B7DFDE1" w14:textId="4B04E8AC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C.1.1 Prepoznaje važnost ljudskog rada i stvaranja dobara za osiguranje sredstava za život pojedinca i dobrobit zajednice.</w:t>
            </w:r>
          </w:p>
          <w:p w14:paraId="60093DA9" w14:textId="2DECFD6C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oo</w:t>
            </w:r>
            <w:proofErr w:type="spellEnd"/>
            <w:r>
              <w:rPr>
                <w:sz w:val="20"/>
                <w:szCs w:val="20"/>
              </w:rPr>
              <w:t xml:space="preserve"> B.1.2 Sudjeluje u odlučivanju u demokratskoj zajednici.</w:t>
            </w:r>
          </w:p>
          <w:p w14:paraId="1CC21869" w14:textId="65F0C02C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oo</w:t>
            </w:r>
            <w:proofErr w:type="spellEnd"/>
            <w:r>
              <w:rPr>
                <w:sz w:val="20"/>
                <w:szCs w:val="20"/>
              </w:rPr>
              <w:t xml:space="preserve"> C.1.1 Sudjeluje u zajedničkom radu u razredu.</w:t>
            </w:r>
          </w:p>
          <w:p w14:paraId="77A29BA2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oo</w:t>
            </w:r>
            <w:proofErr w:type="spellEnd"/>
            <w:r>
              <w:rPr>
                <w:sz w:val="20"/>
                <w:szCs w:val="20"/>
              </w:rPr>
              <w:t xml:space="preserve"> C.1.2 Promiče solidarnost u razredu.</w:t>
            </w:r>
          </w:p>
          <w:p w14:paraId="2359F930" w14:textId="45C9A8D0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zdr</w:t>
            </w:r>
            <w:proofErr w:type="spellEnd"/>
            <w:r>
              <w:rPr>
                <w:sz w:val="20"/>
                <w:szCs w:val="20"/>
              </w:rPr>
              <w:t xml:space="preserve"> A.1.1.B Opisuje važnost redovite tjelesne aktivnosti za rast i razvoj.</w:t>
            </w:r>
          </w:p>
          <w:p w14:paraId="0CE81EE8" w14:textId="3E5D7B8F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B.1.1.A Razlikuje primjereno od neprimjerenog ponašanja.</w:t>
            </w:r>
          </w:p>
          <w:p w14:paraId="089628B5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B.1.1.B Prepoznaje nasilje u stvarnome i virtualnome svijetu.</w:t>
            </w:r>
          </w:p>
          <w:p w14:paraId="70213A4C" w14:textId="3E20E4EB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B.1.3.B Opisuje i nabraja aktivnosti koje doprinose osobnome razvoju.</w:t>
            </w:r>
          </w:p>
        </w:tc>
        <w:tc>
          <w:tcPr>
            <w:tcW w:w="561" w:type="pct"/>
            <w:vMerge w:val="restart"/>
          </w:tcPr>
          <w:p w14:paraId="690F642C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OJA PRVA PORUKA</w:t>
            </w:r>
          </w:p>
          <w:p w14:paraId="111E6F5A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JI PODATCI</w:t>
            </w:r>
          </w:p>
          <w:p w14:paraId="4CA9A3E7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ŠTITIM SVOJE PODATKE</w:t>
            </w:r>
          </w:p>
          <w:p w14:paraId="5EAA923B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ČUVAM SVOJE PODATKE</w:t>
            </w:r>
          </w:p>
          <w:p w14:paraId="5E66CFA0" w14:textId="77777777" w:rsidR="00C04750" w:rsidRDefault="00C04750" w:rsidP="007E367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-UČENIK </w:t>
            </w:r>
          </w:p>
          <w:p w14:paraId="455BD88F" w14:textId="357180CC" w:rsidR="00C04750" w:rsidRDefault="00C04750" w:rsidP="007E367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ČUNALO I ZDRAVLJE</w:t>
            </w:r>
          </w:p>
          <w:p w14:paraId="0789AB1A" w14:textId="77777777" w:rsidR="00C04750" w:rsidRDefault="00C04750" w:rsidP="007E367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ZGOVARAM S DRUGIMA</w:t>
            </w:r>
          </w:p>
          <w:p w14:paraId="45C6609B" w14:textId="7021966E" w:rsidR="00C04750" w:rsidRDefault="00C04750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@SKOLE.HR</w:t>
            </w:r>
          </w:p>
        </w:tc>
        <w:tc>
          <w:tcPr>
            <w:tcW w:w="348" w:type="pct"/>
            <w:vMerge w:val="restart"/>
          </w:tcPr>
          <w:p w14:paraId="68810F19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OŽUJAK</w:t>
            </w:r>
          </w:p>
          <w:p w14:paraId="667502D5" w14:textId="67C71331" w:rsidR="00C04750" w:rsidRDefault="00C04750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VANJ</w:t>
            </w:r>
          </w:p>
        </w:tc>
        <w:tc>
          <w:tcPr>
            <w:tcW w:w="307" w:type="pct"/>
            <w:vMerge w:val="restart"/>
          </w:tcPr>
          <w:p w14:paraId="31FA8E21" w14:textId="1BD6826A" w:rsidR="00C04750" w:rsidRDefault="00C04750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FB11A3" w:rsidRPr="00703A14" w14:paraId="28200D08" w14:textId="77777777" w:rsidTr="00FB11A3">
        <w:trPr>
          <w:trHeight w:val="2189"/>
        </w:trPr>
        <w:tc>
          <w:tcPr>
            <w:tcW w:w="577" w:type="pct"/>
            <w:vMerge/>
          </w:tcPr>
          <w:p w14:paraId="228F627F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71C25622" w14:textId="77777777" w:rsidR="00C04750" w:rsidRPr="006C5536" w:rsidRDefault="00C04750" w:rsidP="006D7055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FFCC"/>
          </w:tcPr>
          <w:p w14:paraId="476F58CD" w14:textId="3C95D172" w:rsidR="00C04750" w:rsidRPr="006E50DB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543" w:type="pct"/>
            <w:vMerge/>
          </w:tcPr>
          <w:p w14:paraId="15AE9375" w14:textId="77777777" w:rsidR="00C04750" w:rsidRDefault="00C04750" w:rsidP="00FF3E1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655BA0F4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073AAC5A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70F2A7E6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0CD9B77D" w14:textId="77777777" w:rsidTr="00FB11A3">
        <w:trPr>
          <w:trHeight w:val="2189"/>
        </w:trPr>
        <w:tc>
          <w:tcPr>
            <w:tcW w:w="577" w:type="pct"/>
            <w:vMerge/>
          </w:tcPr>
          <w:p w14:paraId="70A0A3BA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5DB5FCC5" w14:textId="77777777" w:rsidR="00C04750" w:rsidRPr="006C5536" w:rsidRDefault="00C04750" w:rsidP="006D7055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DDF0C8"/>
          </w:tcPr>
          <w:p w14:paraId="29AF087B" w14:textId="6D4814FC" w:rsidR="00C04750" w:rsidRPr="006E50DB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e-Društvo</w:t>
            </w:r>
          </w:p>
        </w:tc>
        <w:tc>
          <w:tcPr>
            <w:tcW w:w="1543" w:type="pct"/>
            <w:vMerge/>
          </w:tcPr>
          <w:p w14:paraId="3AE51446" w14:textId="77777777" w:rsidR="00C04750" w:rsidRDefault="00C04750" w:rsidP="00FF3E1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0147A71D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34E2A34E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759FC1C6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21DFD0FA" w14:textId="77777777" w:rsidTr="00FB11A3">
        <w:tc>
          <w:tcPr>
            <w:tcW w:w="577" w:type="pct"/>
          </w:tcPr>
          <w:p w14:paraId="564CA255" w14:textId="017BD302" w:rsidR="006053C1" w:rsidRDefault="0017648B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J PRVI PROGRAM U SCRATCHU</w:t>
            </w:r>
          </w:p>
        </w:tc>
        <w:tc>
          <w:tcPr>
            <w:tcW w:w="1197" w:type="pct"/>
          </w:tcPr>
          <w:p w14:paraId="54FC76DC" w14:textId="1558E980" w:rsidR="006053C1" w:rsidRPr="006C5536" w:rsidRDefault="006D7055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2 Učenik prati i prikazuje slijed koraka potrebnih za rješavanje nekoga jednostavnog zadatka.</w:t>
            </w:r>
          </w:p>
        </w:tc>
        <w:tc>
          <w:tcPr>
            <w:tcW w:w="467" w:type="pct"/>
            <w:shd w:val="clear" w:color="auto" w:fill="FF9999"/>
          </w:tcPr>
          <w:p w14:paraId="7468C9E8" w14:textId="53DE20B6" w:rsidR="006053C1" w:rsidRPr="006E50DB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543" w:type="pct"/>
          </w:tcPr>
          <w:p w14:paraId="4955F2C1" w14:textId="77777777" w:rsidR="009C62D4" w:rsidRDefault="009C62D4" w:rsidP="009C62D4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odabire odgovarajuću digitalnu tehnologiju za obavljanje jednostavnih zadataka. </w:t>
            </w:r>
          </w:p>
          <w:p w14:paraId="014EB4AD" w14:textId="77777777" w:rsidR="009C62D4" w:rsidRDefault="009C62D4" w:rsidP="009C62D4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507AEBC7" w14:textId="77777777" w:rsidR="009C62D4" w:rsidRDefault="009C62D4" w:rsidP="009C62D4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3D5FE883" w14:textId="77777777" w:rsidR="009C62D4" w:rsidRDefault="009C62D4" w:rsidP="009C62D4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A.1.1.B Opisuje važnost redovite tjelesne aktivnosti za rast i razvoj.</w:t>
            </w:r>
          </w:p>
          <w:p w14:paraId="7316D060" w14:textId="186B38D6" w:rsidR="002B546E" w:rsidRDefault="009C62D4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A.1.3 Razvija svoje potencijale.</w:t>
            </w:r>
          </w:p>
        </w:tc>
        <w:tc>
          <w:tcPr>
            <w:tcW w:w="561" w:type="pct"/>
          </w:tcPr>
          <w:p w14:paraId="2662A99F" w14:textId="58205E6F" w:rsidR="0017648B" w:rsidRDefault="0017648B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6, 6a, 6b, 6c, 6d</w:t>
            </w:r>
          </w:p>
          <w:p w14:paraId="4D44DFE5" w14:textId="389E279E" w:rsidR="0017648B" w:rsidRDefault="0017648B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</w:tcPr>
          <w:p w14:paraId="57F3CC67" w14:textId="77777777" w:rsidR="006053C1" w:rsidRDefault="0017648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VANJ</w:t>
            </w:r>
          </w:p>
          <w:p w14:paraId="664E391E" w14:textId="17EE1E7D" w:rsidR="0017648B" w:rsidRDefault="0017648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VIBANJ</w:t>
            </w:r>
          </w:p>
        </w:tc>
        <w:tc>
          <w:tcPr>
            <w:tcW w:w="307" w:type="pct"/>
          </w:tcPr>
          <w:p w14:paraId="61F22770" w14:textId="1B088E7F" w:rsidR="006053C1" w:rsidRDefault="007E3677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FB11A3" w:rsidRPr="00703A14" w14:paraId="3E75A899" w14:textId="77777777" w:rsidTr="00FB11A3">
        <w:trPr>
          <w:trHeight w:val="1460"/>
        </w:trPr>
        <w:tc>
          <w:tcPr>
            <w:tcW w:w="577" w:type="pct"/>
            <w:vMerge w:val="restart"/>
          </w:tcPr>
          <w:p w14:paraId="61B82B8C" w14:textId="3A872E0B" w:rsidR="00C04750" w:rsidRDefault="00C04750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NI SLIKAR</w:t>
            </w:r>
          </w:p>
        </w:tc>
        <w:tc>
          <w:tcPr>
            <w:tcW w:w="1197" w:type="pct"/>
            <w:vMerge w:val="restart"/>
          </w:tcPr>
          <w:p w14:paraId="5BAEEE19" w14:textId="77777777" w:rsidR="00C04750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A.1.1 Učenik prepoznaje digitalnu tehnologiju i komunicira s njemu poznatim osobama uz pomoć učitelja u sigurnome digitalnom okruženju.</w:t>
            </w:r>
          </w:p>
          <w:p w14:paraId="3C2FD124" w14:textId="77777777" w:rsidR="0090564D" w:rsidRDefault="0090564D" w:rsidP="006D7055">
            <w:pPr>
              <w:spacing w:after="160"/>
              <w:rPr>
                <w:sz w:val="20"/>
                <w:szCs w:val="20"/>
              </w:rPr>
            </w:pPr>
            <w:r w:rsidRPr="0090564D">
              <w:rPr>
                <w:sz w:val="20"/>
                <w:szCs w:val="20"/>
              </w:rPr>
              <w:lastRenderedPageBreak/>
              <w:t>A.1.2 Učenik razlikuje oblike digitalnih sadržaja, uređaje i postupke za njihovo stvaranje.</w:t>
            </w:r>
          </w:p>
          <w:p w14:paraId="40441BBD" w14:textId="102024C8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55E4C88C" w14:textId="77777777" w:rsidR="00C04750" w:rsidRPr="006C5536" w:rsidRDefault="00C04750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C.1.2 Učenik uz podršku učitelja vrlo jednostavnim radnjama izrađuje jednostavne digitalne sadržaje.</w:t>
            </w:r>
          </w:p>
          <w:p w14:paraId="716B8D79" w14:textId="487DFEC9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B3EBF0"/>
          </w:tcPr>
          <w:p w14:paraId="461F3F36" w14:textId="2BA3DDE0" w:rsidR="00C04750" w:rsidRPr="00950921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lastRenderedPageBreak/>
              <w:t>Informacije i digitalna tehnologija</w:t>
            </w:r>
          </w:p>
        </w:tc>
        <w:tc>
          <w:tcPr>
            <w:tcW w:w="1543" w:type="pct"/>
            <w:vMerge w:val="restart"/>
          </w:tcPr>
          <w:p w14:paraId="7F3EE012" w14:textId="77777777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odabire odgovarajuću digitalnu tehnologiju za obavljanje jednostavnih zadataka. </w:t>
            </w:r>
          </w:p>
          <w:p w14:paraId="2A271BA9" w14:textId="7A6A73B5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60E5D99E" w14:textId="73026153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B.1.3 Učenik primjenjuje osnovna komunikacijska pravila u digitalnome okružju.</w:t>
            </w:r>
          </w:p>
          <w:p w14:paraId="4C1E56EB" w14:textId="2A65CF5F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C.1.1 Učenik uz učiteljevu pomoć provodi jednostavno istraživanje radi rješenja problema u digitalnome okružju.</w:t>
            </w:r>
          </w:p>
          <w:p w14:paraId="5AC91745" w14:textId="0275CE6C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D.1.3 Učenik uz učiteljevu pomoć oblikuje postojeće uratke i ideje služeći se </w:t>
            </w: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>-om.</w:t>
            </w:r>
          </w:p>
          <w:p w14:paraId="395CE575" w14:textId="3471F6D6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13173AC0" w14:textId="01368275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3 Učenik spontano i kreativno oblikuje i izražava svoje misli i osjećaje pri učenju i rješavanju problema. </w:t>
            </w:r>
          </w:p>
          <w:p w14:paraId="519626B1" w14:textId="77777777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4 Učenik oblikuje i izražava svoje misli i osjećaje.</w:t>
            </w:r>
          </w:p>
          <w:p w14:paraId="26139B2A" w14:textId="207942AC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A.1.1.B Opisuje važnost redovite tjelesne aktivnosti za rast i razvoj.</w:t>
            </w:r>
          </w:p>
          <w:p w14:paraId="66FF7335" w14:textId="3AC21AA2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br</w:t>
            </w:r>
            <w:proofErr w:type="spellEnd"/>
            <w:r>
              <w:rPr>
                <w:sz w:val="20"/>
                <w:szCs w:val="20"/>
              </w:rPr>
              <w:t xml:space="preserve"> B.1.1.A Razlikuje primjereno od neprimjerenog ponašanja.</w:t>
            </w:r>
          </w:p>
          <w:p w14:paraId="38806789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br</w:t>
            </w:r>
            <w:proofErr w:type="spellEnd"/>
            <w:r>
              <w:rPr>
                <w:sz w:val="20"/>
                <w:szCs w:val="20"/>
              </w:rPr>
              <w:t xml:space="preserve"> B.1.3.A Prepoznaje igru kao važnu razvojnu i društvenu aktivnost.</w:t>
            </w:r>
          </w:p>
          <w:p w14:paraId="37C8D5F5" w14:textId="09F66CA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oo</w:t>
            </w:r>
            <w:proofErr w:type="spellEnd"/>
            <w:r>
              <w:rPr>
                <w:sz w:val="20"/>
                <w:szCs w:val="20"/>
              </w:rPr>
              <w:t xml:space="preserve"> C.1.1 Sudjeluje u zajedničkom radu u razredu.</w:t>
            </w:r>
          </w:p>
        </w:tc>
        <w:tc>
          <w:tcPr>
            <w:tcW w:w="561" w:type="pct"/>
            <w:vMerge w:val="restart"/>
          </w:tcPr>
          <w:p w14:paraId="79D5F945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CRTAM I STVARAM</w:t>
            </w:r>
          </w:p>
          <w:p w14:paraId="67AE81DE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7</w:t>
            </w:r>
          </w:p>
          <w:p w14:paraId="0E8EAB0D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GRAM SE I BOJIM</w:t>
            </w:r>
          </w:p>
          <w:p w14:paraId="0C9DB160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OTOGRAFIRAM</w:t>
            </w:r>
          </w:p>
          <w:p w14:paraId="2EC4DB97" w14:textId="0F423D93" w:rsidR="00C04750" w:rsidRPr="00950921" w:rsidRDefault="00C04750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DEOSASTANAK</w:t>
            </w:r>
          </w:p>
        </w:tc>
        <w:tc>
          <w:tcPr>
            <w:tcW w:w="348" w:type="pct"/>
            <w:vMerge w:val="restart"/>
          </w:tcPr>
          <w:p w14:paraId="668DE913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VIBANJ</w:t>
            </w:r>
          </w:p>
          <w:p w14:paraId="5129038D" w14:textId="442B15E4" w:rsidR="00C04750" w:rsidRDefault="00C04750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PANJ</w:t>
            </w:r>
          </w:p>
        </w:tc>
        <w:tc>
          <w:tcPr>
            <w:tcW w:w="307" w:type="pct"/>
            <w:vMerge w:val="restart"/>
          </w:tcPr>
          <w:p w14:paraId="2D7A0DF1" w14:textId="3AE98623" w:rsidR="00C04750" w:rsidRDefault="00C04750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FB11A3" w:rsidRPr="00703A14" w14:paraId="4EE64B31" w14:textId="77777777" w:rsidTr="00FB11A3">
        <w:trPr>
          <w:trHeight w:val="1458"/>
        </w:trPr>
        <w:tc>
          <w:tcPr>
            <w:tcW w:w="577" w:type="pct"/>
            <w:vMerge/>
          </w:tcPr>
          <w:p w14:paraId="4DA135B2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3C95D2E5" w14:textId="77777777" w:rsidR="00C04750" w:rsidRPr="006C5536" w:rsidRDefault="00C04750" w:rsidP="006D7055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9999"/>
          </w:tcPr>
          <w:p w14:paraId="5AC85DE0" w14:textId="46B79D88" w:rsidR="00C04750" w:rsidRPr="00950921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543" w:type="pct"/>
            <w:vMerge/>
          </w:tcPr>
          <w:p w14:paraId="53C64D8A" w14:textId="77777777" w:rsidR="00C04750" w:rsidRDefault="00C04750" w:rsidP="00CF1F7E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799987F0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1200F61B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49EE1D49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294199BA" w14:textId="77777777" w:rsidTr="00FB11A3">
        <w:trPr>
          <w:trHeight w:val="1458"/>
        </w:trPr>
        <w:tc>
          <w:tcPr>
            <w:tcW w:w="577" w:type="pct"/>
            <w:vMerge/>
          </w:tcPr>
          <w:p w14:paraId="73DF7030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5DDFD606" w14:textId="77777777" w:rsidR="00C04750" w:rsidRPr="006C5536" w:rsidRDefault="00C04750" w:rsidP="006D7055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FFCC"/>
          </w:tcPr>
          <w:p w14:paraId="6F22964B" w14:textId="23C221E8" w:rsidR="00C04750" w:rsidRPr="00950921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543" w:type="pct"/>
            <w:vMerge/>
          </w:tcPr>
          <w:p w14:paraId="1CECAD97" w14:textId="77777777" w:rsidR="00C04750" w:rsidRDefault="00C04750" w:rsidP="00CF1F7E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3ECC3486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3B07DB23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376E9B1E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7D5EF36D" w14:textId="77777777" w:rsidTr="00FB11A3">
        <w:tc>
          <w:tcPr>
            <w:tcW w:w="577" w:type="pct"/>
          </w:tcPr>
          <w:p w14:paraId="616BD09A" w14:textId="2B067272" w:rsidR="002E5606" w:rsidRDefault="002E5606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USTAVLJIVANJE</w:t>
            </w:r>
            <w:r w:rsidR="00E86F5E">
              <w:rPr>
                <w:sz w:val="20"/>
                <w:szCs w:val="20"/>
              </w:rPr>
              <w:t>, ZAKLJUČIVANJE OCJENA</w:t>
            </w:r>
          </w:p>
        </w:tc>
        <w:tc>
          <w:tcPr>
            <w:tcW w:w="1197" w:type="pct"/>
          </w:tcPr>
          <w:p w14:paraId="002E9A90" w14:textId="77777777" w:rsidR="002E5606" w:rsidRPr="006C5536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6582D5"/>
          </w:tcPr>
          <w:p w14:paraId="16EC2808" w14:textId="77777777" w:rsidR="002E5606" w:rsidRPr="000D39AB" w:rsidRDefault="002E5606" w:rsidP="002862D3">
            <w:pPr>
              <w:rPr>
                <w:sz w:val="20"/>
                <w:szCs w:val="20"/>
              </w:rPr>
            </w:pPr>
          </w:p>
        </w:tc>
        <w:tc>
          <w:tcPr>
            <w:tcW w:w="1543" w:type="pct"/>
          </w:tcPr>
          <w:p w14:paraId="7CC88AB4" w14:textId="77777777" w:rsidR="002E5606" w:rsidRPr="00E01AF3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</w:tcPr>
          <w:p w14:paraId="347E14C2" w14:textId="0F7C553D" w:rsidR="000824DE" w:rsidRDefault="001F3731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a za samoprocjenu</w:t>
            </w:r>
          </w:p>
        </w:tc>
        <w:tc>
          <w:tcPr>
            <w:tcW w:w="348" w:type="pct"/>
          </w:tcPr>
          <w:p w14:paraId="63EF1BC9" w14:textId="2500B6AD" w:rsidR="002E5606" w:rsidRDefault="002E5606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</w:tcPr>
          <w:p w14:paraId="6709C888" w14:textId="799FD318" w:rsidR="002E5606" w:rsidRDefault="007E3677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8775AC" w:rsidRPr="00703A14" w14:paraId="79030B84" w14:textId="77777777" w:rsidTr="00FB11A3">
        <w:tc>
          <w:tcPr>
            <w:tcW w:w="4345" w:type="pct"/>
            <w:gridSpan w:val="5"/>
            <w:shd w:val="clear" w:color="auto" w:fill="auto"/>
          </w:tcPr>
          <w:p w14:paraId="54AC82E6" w14:textId="77777777" w:rsidR="008775AC" w:rsidRPr="006C5536" w:rsidRDefault="008775AC" w:rsidP="002E560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</w:tcPr>
          <w:p w14:paraId="79268BD7" w14:textId="6785D5AF" w:rsidR="008775AC" w:rsidRDefault="008775AC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pno</w:t>
            </w:r>
          </w:p>
        </w:tc>
        <w:tc>
          <w:tcPr>
            <w:tcW w:w="307" w:type="pct"/>
          </w:tcPr>
          <w:p w14:paraId="56CFB296" w14:textId="158CF7F0" w:rsidR="008775AC" w:rsidRDefault="008775AC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</w:t>
            </w:r>
          </w:p>
        </w:tc>
      </w:tr>
    </w:tbl>
    <w:bookmarkEnd w:id="2"/>
    <w:p w14:paraId="3FDC556D" w14:textId="46D83F54" w:rsidR="00B771B1" w:rsidRDefault="006B1F4A">
      <w:r>
        <w:lastRenderedPageBreak/>
        <w:t>ZASTUPLJENOST ISHODA PO TEMAMA</w:t>
      </w:r>
    </w:p>
    <w:tbl>
      <w:tblPr>
        <w:tblStyle w:val="Reetkatablice"/>
        <w:tblW w:w="14401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865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E32C06" w14:paraId="69B739BE" w14:textId="77777777" w:rsidTr="00362F8B">
        <w:trPr>
          <w:cantSplit/>
          <w:trHeight w:val="2797"/>
        </w:trPr>
        <w:tc>
          <w:tcPr>
            <w:tcW w:w="9865" w:type="dxa"/>
          </w:tcPr>
          <w:p w14:paraId="665C53CE" w14:textId="70A47315" w:rsidR="00E32C06" w:rsidRDefault="00E32C06" w:rsidP="006B1F4A">
            <w:pPr>
              <w:jc w:val="right"/>
            </w:pPr>
          </w:p>
        </w:tc>
        <w:tc>
          <w:tcPr>
            <w:tcW w:w="567" w:type="dxa"/>
            <w:textDirection w:val="btLr"/>
          </w:tcPr>
          <w:p w14:paraId="7F07EAE9" w14:textId="2B2EE182" w:rsidR="00E32C06" w:rsidRDefault="00E32C06" w:rsidP="006B1F4A">
            <w:pPr>
              <w:ind w:left="113" w:right="113"/>
            </w:pPr>
            <w:r>
              <w:rPr>
                <w:sz w:val="20"/>
                <w:szCs w:val="20"/>
              </w:rPr>
              <w:t>UVOD U e-SVIJET</w:t>
            </w:r>
          </w:p>
        </w:tc>
        <w:tc>
          <w:tcPr>
            <w:tcW w:w="567" w:type="dxa"/>
            <w:textDirection w:val="btLr"/>
          </w:tcPr>
          <w:p w14:paraId="6DCBEE1E" w14:textId="727A8000" w:rsidR="00E32C06" w:rsidRDefault="00E32C06" w:rsidP="006B1F4A">
            <w:pPr>
              <w:ind w:left="113" w:right="113"/>
            </w:pPr>
            <w:r>
              <w:t>PRVI KORACI</w:t>
            </w:r>
          </w:p>
        </w:tc>
        <w:tc>
          <w:tcPr>
            <w:tcW w:w="567" w:type="dxa"/>
            <w:textDirection w:val="btLr"/>
          </w:tcPr>
          <w:p w14:paraId="437AF04E" w14:textId="5079342B" w:rsidR="00E32C06" w:rsidRDefault="00E32C06" w:rsidP="006B1F4A">
            <w:pPr>
              <w:ind w:left="113" w:right="113"/>
            </w:pPr>
            <w:r>
              <w:t>KOMUNICIRAM NA MREŽI</w:t>
            </w:r>
          </w:p>
        </w:tc>
        <w:tc>
          <w:tcPr>
            <w:tcW w:w="567" w:type="dxa"/>
            <w:textDirection w:val="btLr"/>
          </w:tcPr>
          <w:p w14:paraId="5E61C078" w14:textId="44CAF4B1" w:rsidR="00E32C06" w:rsidRDefault="00E32C06" w:rsidP="006B1F4A">
            <w:pPr>
              <w:ind w:left="113" w:right="113"/>
            </w:pPr>
            <w:r>
              <w:t>DIGITALNI PISAC</w:t>
            </w:r>
          </w:p>
        </w:tc>
        <w:tc>
          <w:tcPr>
            <w:tcW w:w="567" w:type="dxa"/>
            <w:textDirection w:val="btLr"/>
          </w:tcPr>
          <w:p w14:paraId="67219727" w14:textId="21D5E1E4" w:rsidR="00E32C06" w:rsidRDefault="00E32C06" w:rsidP="006B1F4A">
            <w:pPr>
              <w:ind w:left="113" w:right="113"/>
            </w:pPr>
            <w:r>
              <w:rPr>
                <w:sz w:val="20"/>
                <w:szCs w:val="20"/>
              </w:rPr>
              <w:t>RAČUNALA NAM POMAŽU U RADU</w:t>
            </w:r>
          </w:p>
        </w:tc>
        <w:tc>
          <w:tcPr>
            <w:tcW w:w="567" w:type="dxa"/>
            <w:textDirection w:val="btLr"/>
          </w:tcPr>
          <w:p w14:paraId="0EB0B206" w14:textId="0C43F5F4" w:rsidR="00E32C06" w:rsidRDefault="00E32C06" w:rsidP="006B1F4A">
            <w:pPr>
              <w:ind w:left="113" w:right="113"/>
            </w:pPr>
            <w:r>
              <w:rPr>
                <w:sz w:val="20"/>
                <w:szCs w:val="20"/>
              </w:rPr>
              <w:t>E-UČENIK</w:t>
            </w:r>
          </w:p>
        </w:tc>
        <w:tc>
          <w:tcPr>
            <w:tcW w:w="567" w:type="dxa"/>
            <w:textDirection w:val="btLr"/>
          </w:tcPr>
          <w:p w14:paraId="2BAA5783" w14:textId="0C637ADE" w:rsidR="00E32C06" w:rsidRDefault="00E32C06" w:rsidP="006B1F4A">
            <w:pPr>
              <w:ind w:left="113" w:right="113"/>
            </w:pPr>
            <w:r>
              <w:rPr>
                <w:sz w:val="20"/>
                <w:szCs w:val="20"/>
              </w:rPr>
              <w:t>MOJ PRVI PROGRAM U SCRATCHU</w:t>
            </w:r>
          </w:p>
        </w:tc>
        <w:tc>
          <w:tcPr>
            <w:tcW w:w="567" w:type="dxa"/>
            <w:textDirection w:val="btLr"/>
          </w:tcPr>
          <w:p w14:paraId="40EC136F" w14:textId="61B4A7BD" w:rsidR="00E32C06" w:rsidRDefault="00E32C06" w:rsidP="006B1F4A">
            <w:pPr>
              <w:ind w:left="113" w:right="113"/>
            </w:pPr>
            <w:r>
              <w:rPr>
                <w:sz w:val="20"/>
                <w:szCs w:val="20"/>
              </w:rPr>
              <w:t>DIGITALNI SLIKAR</w:t>
            </w:r>
          </w:p>
        </w:tc>
      </w:tr>
      <w:tr w:rsidR="00E32C06" w14:paraId="4CD1E56B" w14:textId="77777777" w:rsidTr="00362F8B">
        <w:tc>
          <w:tcPr>
            <w:tcW w:w="9865" w:type="dxa"/>
            <w:shd w:val="clear" w:color="auto" w:fill="B3EBFF"/>
          </w:tcPr>
          <w:p w14:paraId="5DB6C4A5" w14:textId="088F1873" w:rsidR="00E32C06" w:rsidRDefault="00E32C06">
            <w:r>
              <w:t>Informacije i digitalna tehnologija</w:t>
            </w:r>
          </w:p>
        </w:tc>
        <w:tc>
          <w:tcPr>
            <w:tcW w:w="567" w:type="dxa"/>
            <w:shd w:val="clear" w:color="auto" w:fill="B3EBFF"/>
          </w:tcPr>
          <w:p w14:paraId="47A2E321" w14:textId="77777777" w:rsidR="00E32C06" w:rsidRDefault="00E32C06"/>
        </w:tc>
        <w:tc>
          <w:tcPr>
            <w:tcW w:w="567" w:type="dxa"/>
            <w:shd w:val="clear" w:color="auto" w:fill="B3EBFF"/>
          </w:tcPr>
          <w:p w14:paraId="4EF04620" w14:textId="77777777" w:rsidR="00E32C06" w:rsidRDefault="00E32C06"/>
        </w:tc>
        <w:tc>
          <w:tcPr>
            <w:tcW w:w="567" w:type="dxa"/>
            <w:shd w:val="clear" w:color="auto" w:fill="B3EBFF"/>
          </w:tcPr>
          <w:p w14:paraId="72BF0AFF" w14:textId="77777777" w:rsidR="00E32C06" w:rsidRDefault="00E32C06"/>
        </w:tc>
        <w:tc>
          <w:tcPr>
            <w:tcW w:w="567" w:type="dxa"/>
            <w:shd w:val="clear" w:color="auto" w:fill="B3EBFF"/>
          </w:tcPr>
          <w:p w14:paraId="2615BC85" w14:textId="77777777" w:rsidR="00E32C06" w:rsidRDefault="00E32C06"/>
        </w:tc>
        <w:tc>
          <w:tcPr>
            <w:tcW w:w="567" w:type="dxa"/>
            <w:shd w:val="clear" w:color="auto" w:fill="B3EBFF"/>
          </w:tcPr>
          <w:p w14:paraId="2AEDF2BD" w14:textId="77777777" w:rsidR="00E32C06" w:rsidRDefault="00E32C06"/>
        </w:tc>
        <w:tc>
          <w:tcPr>
            <w:tcW w:w="567" w:type="dxa"/>
            <w:shd w:val="clear" w:color="auto" w:fill="B3EBFF"/>
          </w:tcPr>
          <w:p w14:paraId="05860DE3" w14:textId="77777777" w:rsidR="00E32C06" w:rsidRDefault="00E32C06"/>
        </w:tc>
        <w:tc>
          <w:tcPr>
            <w:tcW w:w="567" w:type="dxa"/>
            <w:shd w:val="clear" w:color="auto" w:fill="B3EBFF"/>
          </w:tcPr>
          <w:p w14:paraId="02CF6D0C" w14:textId="77777777" w:rsidR="00E32C06" w:rsidRDefault="00E32C06"/>
        </w:tc>
        <w:tc>
          <w:tcPr>
            <w:tcW w:w="567" w:type="dxa"/>
            <w:shd w:val="clear" w:color="auto" w:fill="B3EBFF"/>
          </w:tcPr>
          <w:p w14:paraId="6A9725F2" w14:textId="77777777" w:rsidR="00E32C06" w:rsidRDefault="00E32C06"/>
        </w:tc>
      </w:tr>
      <w:tr w:rsidR="00E32C06" w14:paraId="10958890" w14:textId="77777777" w:rsidTr="0090564D">
        <w:tc>
          <w:tcPr>
            <w:tcW w:w="9865" w:type="dxa"/>
            <w:shd w:val="clear" w:color="auto" w:fill="auto"/>
          </w:tcPr>
          <w:p w14:paraId="2B5B0600" w14:textId="68642F8C" w:rsidR="00E32C06" w:rsidRPr="008F4BA7" w:rsidRDefault="00E32C06" w:rsidP="008F4BA7">
            <w:pPr>
              <w:rPr>
                <w:sz w:val="20"/>
                <w:szCs w:val="20"/>
              </w:rPr>
            </w:pPr>
            <w:r w:rsidRPr="00D85CBA">
              <w:rPr>
                <w:sz w:val="20"/>
                <w:szCs w:val="20"/>
              </w:rPr>
              <w:t xml:space="preserve">A.1.1 </w:t>
            </w:r>
            <w:r>
              <w:rPr>
                <w:sz w:val="20"/>
                <w:szCs w:val="20"/>
              </w:rPr>
              <w:t>Učenik</w:t>
            </w:r>
            <w:r w:rsidRPr="00D85CBA">
              <w:rPr>
                <w:sz w:val="20"/>
                <w:szCs w:val="20"/>
              </w:rPr>
              <w:t xml:space="preserve"> prepoznaje digitalnu tehnologiju i komunicira s njemu poznatim osobama uz pomoć učitelja u sigurnome digitalnom okruženju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567" w:type="dxa"/>
            <w:shd w:val="clear" w:color="auto" w:fill="00B0F0"/>
          </w:tcPr>
          <w:p w14:paraId="5E01F674" w14:textId="77777777" w:rsidR="00E32C06" w:rsidRDefault="00E32C06"/>
        </w:tc>
        <w:tc>
          <w:tcPr>
            <w:tcW w:w="567" w:type="dxa"/>
            <w:shd w:val="clear" w:color="auto" w:fill="auto"/>
          </w:tcPr>
          <w:p w14:paraId="0C58B2C9" w14:textId="77777777" w:rsidR="00E32C06" w:rsidRDefault="00E32C06"/>
        </w:tc>
        <w:tc>
          <w:tcPr>
            <w:tcW w:w="567" w:type="dxa"/>
            <w:shd w:val="clear" w:color="auto" w:fill="00B0F0"/>
          </w:tcPr>
          <w:p w14:paraId="41CF790C" w14:textId="77777777" w:rsidR="00E32C06" w:rsidRDefault="00E32C06"/>
        </w:tc>
        <w:tc>
          <w:tcPr>
            <w:tcW w:w="567" w:type="dxa"/>
            <w:shd w:val="clear" w:color="auto" w:fill="auto"/>
          </w:tcPr>
          <w:p w14:paraId="4F63ABC2" w14:textId="77777777" w:rsidR="00E32C06" w:rsidRDefault="00E32C06"/>
        </w:tc>
        <w:tc>
          <w:tcPr>
            <w:tcW w:w="567" w:type="dxa"/>
            <w:shd w:val="clear" w:color="auto" w:fill="auto"/>
          </w:tcPr>
          <w:p w14:paraId="3DC1089E" w14:textId="77777777" w:rsidR="00E32C06" w:rsidRDefault="00E32C06"/>
        </w:tc>
        <w:tc>
          <w:tcPr>
            <w:tcW w:w="567" w:type="dxa"/>
            <w:shd w:val="clear" w:color="auto" w:fill="00B0F0"/>
          </w:tcPr>
          <w:p w14:paraId="317478C1" w14:textId="77777777" w:rsidR="00E32C06" w:rsidRDefault="00E32C06"/>
        </w:tc>
        <w:tc>
          <w:tcPr>
            <w:tcW w:w="567" w:type="dxa"/>
            <w:shd w:val="clear" w:color="auto" w:fill="auto"/>
          </w:tcPr>
          <w:p w14:paraId="5C495868" w14:textId="77777777" w:rsidR="00E32C06" w:rsidRDefault="00E32C06"/>
        </w:tc>
        <w:tc>
          <w:tcPr>
            <w:tcW w:w="567" w:type="dxa"/>
            <w:shd w:val="clear" w:color="auto" w:fill="00B0F0"/>
          </w:tcPr>
          <w:p w14:paraId="04D174E3" w14:textId="77777777" w:rsidR="00E32C06" w:rsidRDefault="00E32C06"/>
        </w:tc>
      </w:tr>
      <w:tr w:rsidR="00E32C06" w14:paraId="258F3752" w14:textId="77777777" w:rsidTr="0000717B">
        <w:tc>
          <w:tcPr>
            <w:tcW w:w="9865" w:type="dxa"/>
            <w:shd w:val="clear" w:color="auto" w:fill="auto"/>
          </w:tcPr>
          <w:p w14:paraId="53A4BD6D" w14:textId="64D485B0" w:rsidR="00E32C06" w:rsidRDefault="00E32C06" w:rsidP="008F4BA7">
            <w:r>
              <w:t>A.1.2</w:t>
            </w:r>
            <w:r w:rsidRPr="008F4BA7">
              <w:t xml:space="preserve"> </w:t>
            </w:r>
            <w:r>
              <w:t>U</w:t>
            </w:r>
            <w:r w:rsidRPr="008F4BA7">
              <w:t>čenik razlikuje oblike digitalnih sadržaja, uređaje i postupke za njihovo stvaranje</w:t>
            </w:r>
            <w:r>
              <w:t>.</w:t>
            </w:r>
          </w:p>
        </w:tc>
        <w:tc>
          <w:tcPr>
            <w:tcW w:w="567" w:type="dxa"/>
            <w:shd w:val="clear" w:color="auto" w:fill="auto"/>
          </w:tcPr>
          <w:p w14:paraId="7203D284" w14:textId="77777777" w:rsidR="00E32C06" w:rsidRDefault="00E32C06"/>
        </w:tc>
        <w:tc>
          <w:tcPr>
            <w:tcW w:w="567" w:type="dxa"/>
            <w:shd w:val="clear" w:color="auto" w:fill="auto"/>
          </w:tcPr>
          <w:p w14:paraId="17AFFC94" w14:textId="77777777" w:rsidR="00E32C06" w:rsidRDefault="00E32C06"/>
        </w:tc>
        <w:tc>
          <w:tcPr>
            <w:tcW w:w="567" w:type="dxa"/>
            <w:shd w:val="clear" w:color="auto" w:fill="auto"/>
          </w:tcPr>
          <w:p w14:paraId="55797F86" w14:textId="77777777" w:rsidR="00E32C06" w:rsidRDefault="00E32C06"/>
        </w:tc>
        <w:tc>
          <w:tcPr>
            <w:tcW w:w="567" w:type="dxa"/>
            <w:shd w:val="clear" w:color="auto" w:fill="auto"/>
          </w:tcPr>
          <w:p w14:paraId="311E15A4" w14:textId="77777777" w:rsidR="00E32C06" w:rsidRDefault="00E32C06"/>
        </w:tc>
        <w:tc>
          <w:tcPr>
            <w:tcW w:w="567" w:type="dxa"/>
            <w:shd w:val="clear" w:color="auto" w:fill="auto"/>
          </w:tcPr>
          <w:p w14:paraId="6A3105E0" w14:textId="77777777" w:rsidR="00E32C06" w:rsidRDefault="00E32C06"/>
        </w:tc>
        <w:tc>
          <w:tcPr>
            <w:tcW w:w="567" w:type="dxa"/>
            <w:shd w:val="clear" w:color="auto" w:fill="auto"/>
          </w:tcPr>
          <w:p w14:paraId="75BB3F48" w14:textId="77777777" w:rsidR="00E32C06" w:rsidRDefault="00E32C06"/>
        </w:tc>
        <w:tc>
          <w:tcPr>
            <w:tcW w:w="567" w:type="dxa"/>
            <w:shd w:val="clear" w:color="auto" w:fill="auto"/>
          </w:tcPr>
          <w:p w14:paraId="2B77B65A" w14:textId="77777777" w:rsidR="00E32C06" w:rsidRDefault="00E32C06"/>
        </w:tc>
        <w:tc>
          <w:tcPr>
            <w:tcW w:w="567" w:type="dxa"/>
            <w:shd w:val="clear" w:color="auto" w:fill="00B0F0"/>
          </w:tcPr>
          <w:p w14:paraId="2A9B64A7" w14:textId="77777777" w:rsidR="00E32C06" w:rsidRDefault="00E32C06"/>
        </w:tc>
      </w:tr>
      <w:tr w:rsidR="00E32C06" w14:paraId="314F0490" w14:textId="77777777" w:rsidTr="00362F8B">
        <w:tc>
          <w:tcPr>
            <w:tcW w:w="9865" w:type="dxa"/>
            <w:shd w:val="clear" w:color="auto" w:fill="FF9999"/>
          </w:tcPr>
          <w:p w14:paraId="024A0BAD" w14:textId="3B7F0E86" w:rsidR="00E32C06" w:rsidRDefault="00E32C06">
            <w:r w:rsidRPr="00AC3100">
              <w:t>Računalno razmišljanje i programiranje</w:t>
            </w:r>
          </w:p>
        </w:tc>
        <w:tc>
          <w:tcPr>
            <w:tcW w:w="567" w:type="dxa"/>
            <w:shd w:val="clear" w:color="auto" w:fill="FF9999"/>
          </w:tcPr>
          <w:p w14:paraId="6DAE98E1" w14:textId="77777777" w:rsidR="00E32C06" w:rsidRDefault="00E32C06"/>
        </w:tc>
        <w:tc>
          <w:tcPr>
            <w:tcW w:w="567" w:type="dxa"/>
            <w:shd w:val="clear" w:color="auto" w:fill="FF9999"/>
          </w:tcPr>
          <w:p w14:paraId="5E2BCFF2" w14:textId="77777777" w:rsidR="00E32C06" w:rsidRDefault="00E32C06"/>
        </w:tc>
        <w:tc>
          <w:tcPr>
            <w:tcW w:w="567" w:type="dxa"/>
            <w:shd w:val="clear" w:color="auto" w:fill="FF9999"/>
          </w:tcPr>
          <w:p w14:paraId="51D57086" w14:textId="77777777" w:rsidR="00E32C06" w:rsidRDefault="00E32C06"/>
        </w:tc>
        <w:tc>
          <w:tcPr>
            <w:tcW w:w="567" w:type="dxa"/>
            <w:shd w:val="clear" w:color="auto" w:fill="FF9999"/>
          </w:tcPr>
          <w:p w14:paraId="044A96F4" w14:textId="77777777" w:rsidR="00E32C06" w:rsidRDefault="00E32C06"/>
        </w:tc>
        <w:tc>
          <w:tcPr>
            <w:tcW w:w="567" w:type="dxa"/>
            <w:shd w:val="clear" w:color="auto" w:fill="FF9999"/>
          </w:tcPr>
          <w:p w14:paraId="3C8DD30D" w14:textId="77777777" w:rsidR="00E32C06" w:rsidRDefault="00E32C06"/>
        </w:tc>
        <w:tc>
          <w:tcPr>
            <w:tcW w:w="567" w:type="dxa"/>
            <w:shd w:val="clear" w:color="auto" w:fill="FF9999"/>
          </w:tcPr>
          <w:p w14:paraId="27E66D58" w14:textId="77777777" w:rsidR="00E32C06" w:rsidRDefault="00E32C06"/>
        </w:tc>
        <w:tc>
          <w:tcPr>
            <w:tcW w:w="567" w:type="dxa"/>
            <w:shd w:val="clear" w:color="auto" w:fill="FF9999"/>
          </w:tcPr>
          <w:p w14:paraId="4DFD97B8" w14:textId="77777777" w:rsidR="00E32C06" w:rsidRDefault="00E32C06"/>
        </w:tc>
        <w:tc>
          <w:tcPr>
            <w:tcW w:w="567" w:type="dxa"/>
            <w:shd w:val="clear" w:color="auto" w:fill="FF9999"/>
          </w:tcPr>
          <w:p w14:paraId="14B24404" w14:textId="77777777" w:rsidR="00E32C06" w:rsidRDefault="00E32C06"/>
        </w:tc>
      </w:tr>
      <w:tr w:rsidR="00E32C06" w14:paraId="29F5E733" w14:textId="77777777" w:rsidTr="0090564D">
        <w:tc>
          <w:tcPr>
            <w:tcW w:w="9865" w:type="dxa"/>
          </w:tcPr>
          <w:p w14:paraId="3F6EE779" w14:textId="6C24F6E6" w:rsidR="00E32C06" w:rsidRDefault="00E32C06" w:rsidP="00AC3100">
            <w:r>
              <w:t>B.1.1</w:t>
            </w:r>
            <w:r w:rsidRPr="00FC16C8">
              <w:t xml:space="preserve"> Učenik rješava jednostavan logički zadatak.</w:t>
            </w:r>
          </w:p>
        </w:tc>
        <w:tc>
          <w:tcPr>
            <w:tcW w:w="567" w:type="dxa"/>
            <w:shd w:val="clear" w:color="auto" w:fill="FF0000"/>
          </w:tcPr>
          <w:p w14:paraId="1CB2DAA9" w14:textId="77777777" w:rsidR="00E32C06" w:rsidRDefault="00E32C06"/>
        </w:tc>
        <w:tc>
          <w:tcPr>
            <w:tcW w:w="567" w:type="dxa"/>
            <w:shd w:val="clear" w:color="auto" w:fill="FF0000"/>
          </w:tcPr>
          <w:p w14:paraId="147B46BC" w14:textId="77777777" w:rsidR="00E32C06" w:rsidRDefault="00E32C06"/>
        </w:tc>
        <w:tc>
          <w:tcPr>
            <w:tcW w:w="567" w:type="dxa"/>
            <w:shd w:val="clear" w:color="auto" w:fill="FF0000"/>
          </w:tcPr>
          <w:p w14:paraId="58555CC2" w14:textId="77777777" w:rsidR="00E32C06" w:rsidRDefault="00E32C06"/>
        </w:tc>
        <w:tc>
          <w:tcPr>
            <w:tcW w:w="567" w:type="dxa"/>
            <w:shd w:val="clear" w:color="auto" w:fill="auto"/>
          </w:tcPr>
          <w:p w14:paraId="5DD45CBC" w14:textId="77777777" w:rsidR="00E32C06" w:rsidRDefault="00E32C06"/>
        </w:tc>
        <w:tc>
          <w:tcPr>
            <w:tcW w:w="567" w:type="dxa"/>
            <w:shd w:val="clear" w:color="auto" w:fill="FF0000"/>
          </w:tcPr>
          <w:p w14:paraId="36F68578" w14:textId="77777777" w:rsidR="00E32C06" w:rsidRDefault="00E32C06"/>
        </w:tc>
        <w:tc>
          <w:tcPr>
            <w:tcW w:w="567" w:type="dxa"/>
            <w:shd w:val="clear" w:color="auto" w:fill="auto"/>
          </w:tcPr>
          <w:p w14:paraId="2A6B1906" w14:textId="77777777" w:rsidR="00E32C06" w:rsidRDefault="00E32C06"/>
        </w:tc>
        <w:tc>
          <w:tcPr>
            <w:tcW w:w="567" w:type="dxa"/>
            <w:shd w:val="clear" w:color="auto" w:fill="auto"/>
          </w:tcPr>
          <w:p w14:paraId="69ABB925" w14:textId="77777777" w:rsidR="00E32C06" w:rsidRDefault="00E32C06"/>
        </w:tc>
        <w:tc>
          <w:tcPr>
            <w:tcW w:w="567" w:type="dxa"/>
            <w:shd w:val="clear" w:color="auto" w:fill="FF0000"/>
          </w:tcPr>
          <w:p w14:paraId="7BEAA298" w14:textId="77777777" w:rsidR="00E32C06" w:rsidRDefault="00E32C06"/>
        </w:tc>
      </w:tr>
      <w:tr w:rsidR="00E32C06" w14:paraId="3F8B0D9C" w14:textId="77777777" w:rsidTr="0090564D">
        <w:tc>
          <w:tcPr>
            <w:tcW w:w="9865" w:type="dxa"/>
            <w:tcBorders>
              <w:bottom w:val="single" w:sz="4" w:space="0" w:color="auto"/>
            </w:tcBorders>
          </w:tcPr>
          <w:p w14:paraId="59B3665F" w14:textId="49178341" w:rsidR="00E32C06" w:rsidRDefault="00E32C06">
            <w:r>
              <w:t>B.1.2 Učenik prati i prikazuje slijed koraka potrebnih za rješavanje nekoga jednostavnog zadatka.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0000"/>
          </w:tcPr>
          <w:p w14:paraId="526B28FF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0000"/>
          </w:tcPr>
          <w:p w14:paraId="74109A59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3BFE2EC2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2154AE02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0000"/>
          </w:tcPr>
          <w:p w14:paraId="48A43AEC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5F75526A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0000"/>
          </w:tcPr>
          <w:p w14:paraId="32E78ED1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785EA763" w14:textId="77777777" w:rsidR="00E32C06" w:rsidRDefault="00E32C06"/>
        </w:tc>
      </w:tr>
      <w:tr w:rsidR="00E32C06" w14:paraId="06810763" w14:textId="77777777" w:rsidTr="00362F8B">
        <w:tc>
          <w:tcPr>
            <w:tcW w:w="9865" w:type="dxa"/>
            <w:tcBorders>
              <w:bottom w:val="single" w:sz="4" w:space="0" w:color="auto"/>
            </w:tcBorders>
            <w:shd w:val="clear" w:color="auto" w:fill="FFFFCC"/>
          </w:tcPr>
          <w:p w14:paraId="5495E8CC" w14:textId="6584EE80" w:rsidR="00E32C06" w:rsidRDefault="008F5BEA">
            <w:r w:rsidRPr="008F5BEA">
              <w:t>Digitalna pismenost i komunikacija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1610ACC2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18C04F5E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24B1882A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49C183E1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1FED39AA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6AC9E9F3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5F20FC26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0F7614CD" w14:textId="77777777" w:rsidR="00E32C06" w:rsidRDefault="00E32C06"/>
        </w:tc>
      </w:tr>
      <w:tr w:rsidR="00E32C06" w14:paraId="0CCF2A3A" w14:textId="77777777" w:rsidTr="0090564D">
        <w:tc>
          <w:tcPr>
            <w:tcW w:w="9865" w:type="dxa"/>
            <w:tcBorders>
              <w:top w:val="single" w:sz="4" w:space="0" w:color="auto"/>
            </w:tcBorders>
          </w:tcPr>
          <w:p w14:paraId="1F051651" w14:textId="6FC99EE6" w:rsidR="00E32C06" w:rsidRDefault="00E32C06">
            <w:r>
              <w:t>C.1.1 Učenik se uz podršku učitelja koristi predloženim programima i digitalnim obrazovnim sadržajima.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2135E17E" w14:textId="77777777" w:rsidR="00E32C06" w:rsidRDefault="00E32C06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2B185DDD" w14:textId="77777777" w:rsidR="00E32C06" w:rsidRDefault="00E32C06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60D5BEE0" w14:textId="77777777" w:rsidR="00E32C06" w:rsidRDefault="00E32C06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03087E2E" w14:textId="77777777" w:rsidR="00E32C06" w:rsidRDefault="00E32C06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77DD6647" w14:textId="77777777" w:rsidR="00E32C06" w:rsidRDefault="00E32C06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03A99B26" w14:textId="77777777" w:rsidR="00E32C06" w:rsidRDefault="00E32C06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1CB1B3D5" w14:textId="77777777" w:rsidR="00E32C06" w:rsidRDefault="00E32C06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84CC09A" w14:textId="77777777" w:rsidR="00E32C06" w:rsidRDefault="00E32C06"/>
        </w:tc>
      </w:tr>
      <w:tr w:rsidR="00E32C06" w14:paraId="0CD70301" w14:textId="77777777" w:rsidTr="00FB11A3">
        <w:tc>
          <w:tcPr>
            <w:tcW w:w="9865" w:type="dxa"/>
          </w:tcPr>
          <w:p w14:paraId="0293A25B" w14:textId="31A0917E" w:rsidR="00E32C06" w:rsidRDefault="00E32C06">
            <w:r>
              <w:t>C.1.2 Učenik uz podršku učitelja vrlo jednostavnim radnjama izrađuje jednostavne digitalne sadržaje.</w:t>
            </w:r>
          </w:p>
        </w:tc>
        <w:tc>
          <w:tcPr>
            <w:tcW w:w="567" w:type="dxa"/>
          </w:tcPr>
          <w:p w14:paraId="74C821C5" w14:textId="77777777" w:rsidR="00E32C06" w:rsidRDefault="00E32C06"/>
        </w:tc>
        <w:tc>
          <w:tcPr>
            <w:tcW w:w="567" w:type="dxa"/>
          </w:tcPr>
          <w:p w14:paraId="3CC482EC" w14:textId="77777777" w:rsidR="00E32C06" w:rsidRDefault="00E32C06"/>
        </w:tc>
        <w:tc>
          <w:tcPr>
            <w:tcW w:w="567" w:type="dxa"/>
            <w:shd w:val="clear" w:color="auto" w:fill="auto"/>
          </w:tcPr>
          <w:p w14:paraId="59DF67FB" w14:textId="77777777" w:rsidR="00E32C06" w:rsidRDefault="00E32C06"/>
        </w:tc>
        <w:tc>
          <w:tcPr>
            <w:tcW w:w="567" w:type="dxa"/>
            <w:shd w:val="clear" w:color="auto" w:fill="FFFF00"/>
          </w:tcPr>
          <w:p w14:paraId="6AA4F6A0" w14:textId="77777777" w:rsidR="00E32C06" w:rsidRDefault="00E32C06"/>
        </w:tc>
        <w:tc>
          <w:tcPr>
            <w:tcW w:w="567" w:type="dxa"/>
            <w:shd w:val="clear" w:color="auto" w:fill="auto"/>
          </w:tcPr>
          <w:p w14:paraId="55964E49" w14:textId="77777777" w:rsidR="00E32C06" w:rsidRDefault="00E32C06"/>
        </w:tc>
        <w:tc>
          <w:tcPr>
            <w:tcW w:w="567" w:type="dxa"/>
            <w:shd w:val="clear" w:color="auto" w:fill="auto"/>
          </w:tcPr>
          <w:p w14:paraId="02463185" w14:textId="77777777" w:rsidR="00E32C06" w:rsidRDefault="00E32C06"/>
        </w:tc>
        <w:tc>
          <w:tcPr>
            <w:tcW w:w="567" w:type="dxa"/>
            <w:shd w:val="clear" w:color="auto" w:fill="auto"/>
          </w:tcPr>
          <w:p w14:paraId="59E67D7A" w14:textId="77777777" w:rsidR="00E32C06" w:rsidRDefault="00E32C06"/>
        </w:tc>
        <w:tc>
          <w:tcPr>
            <w:tcW w:w="567" w:type="dxa"/>
            <w:shd w:val="clear" w:color="auto" w:fill="FFFF00"/>
          </w:tcPr>
          <w:p w14:paraId="7A689A12" w14:textId="77777777" w:rsidR="00E32C06" w:rsidRDefault="00E32C06"/>
        </w:tc>
      </w:tr>
      <w:tr w:rsidR="00E32C06" w14:paraId="551A6613" w14:textId="77777777" w:rsidTr="00362F8B">
        <w:tc>
          <w:tcPr>
            <w:tcW w:w="9865" w:type="dxa"/>
            <w:shd w:val="clear" w:color="auto" w:fill="DDF0C8"/>
          </w:tcPr>
          <w:p w14:paraId="06AFF8DF" w14:textId="38145870" w:rsidR="00E32C06" w:rsidRDefault="00E32C06">
            <w:r w:rsidRPr="00AC3100">
              <w:t>e-Društvo</w:t>
            </w:r>
          </w:p>
        </w:tc>
        <w:tc>
          <w:tcPr>
            <w:tcW w:w="567" w:type="dxa"/>
            <w:shd w:val="clear" w:color="auto" w:fill="DDF0C8"/>
          </w:tcPr>
          <w:p w14:paraId="27EB3298" w14:textId="77777777" w:rsidR="00E32C06" w:rsidRDefault="00E32C06"/>
        </w:tc>
        <w:tc>
          <w:tcPr>
            <w:tcW w:w="567" w:type="dxa"/>
            <w:shd w:val="clear" w:color="auto" w:fill="DDF0C8"/>
          </w:tcPr>
          <w:p w14:paraId="0500B1D0" w14:textId="77777777" w:rsidR="00E32C06" w:rsidRDefault="00E32C06"/>
        </w:tc>
        <w:tc>
          <w:tcPr>
            <w:tcW w:w="567" w:type="dxa"/>
            <w:shd w:val="clear" w:color="auto" w:fill="DDF0C8"/>
          </w:tcPr>
          <w:p w14:paraId="06B21BB5" w14:textId="77777777" w:rsidR="00E32C06" w:rsidRDefault="00E32C06"/>
        </w:tc>
        <w:tc>
          <w:tcPr>
            <w:tcW w:w="567" w:type="dxa"/>
            <w:shd w:val="clear" w:color="auto" w:fill="DDF0C8"/>
          </w:tcPr>
          <w:p w14:paraId="79DDA97F" w14:textId="77777777" w:rsidR="00E32C06" w:rsidRDefault="00E32C06"/>
        </w:tc>
        <w:tc>
          <w:tcPr>
            <w:tcW w:w="567" w:type="dxa"/>
            <w:shd w:val="clear" w:color="auto" w:fill="DDF0C8"/>
          </w:tcPr>
          <w:p w14:paraId="47BC5690" w14:textId="77777777" w:rsidR="00E32C06" w:rsidRDefault="00E32C06"/>
        </w:tc>
        <w:tc>
          <w:tcPr>
            <w:tcW w:w="567" w:type="dxa"/>
            <w:shd w:val="clear" w:color="auto" w:fill="DDF0C8"/>
          </w:tcPr>
          <w:p w14:paraId="1F519BAB" w14:textId="77777777" w:rsidR="00E32C06" w:rsidRDefault="00E32C06"/>
        </w:tc>
        <w:tc>
          <w:tcPr>
            <w:tcW w:w="567" w:type="dxa"/>
            <w:shd w:val="clear" w:color="auto" w:fill="DDF0C8"/>
          </w:tcPr>
          <w:p w14:paraId="18CDC24B" w14:textId="77777777" w:rsidR="00E32C06" w:rsidRDefault="00E32C06"/>
        </w:tc>
        <w:tc>
          <w:tcPr>
            <w:tcW w:w="567" w:type="dxa"/>
            <w:shd w:val="clear" w:color="auto" w:fill="DDF0C8"/>
          </w:tcPr>
          <w:p w14:paraId="28A3828D" w14:textId="77777777" w:rsidR="00E32C06" w:rsidRDefault="00E32C06"/>
        </w:tc>
      </w:tr>
      <w:tr w:rsidR="00E32C06" w14:paraId="3DC4431A" w14:textId="77777777" w:rsidTr="0090564D">
        <w:tc>
          <w:tcPr>
            <w:tcW w:w="9865" w:type="dxa"/>
          </w:tcPr>
          <w:p w14:paraId="5DC40406" w14:textId="4698DED3" w:rsidR="00E32C06" w:rsidRDefault="00E32C06" w:rsidP="00AC3100">
            <w:r>
              <w:rPr>
                <w:sz w:val="20"/>
                <w:szCs w:val="20"/>
              </w:rPr>
              <w:t>D.1.1 U</w:t>
            </w:r>
            <w:r w:rsidRPr="00D85CBA">
              <w:rPr>
                <w:sz w:val="20"/>
                <w:szCs w:val="20"/>
              </w:rPr>
              <w:t>čenik se pažljivo i odgovorno koristi opremom IKT i štiti svoje osobne podatke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567" w:type="dxa"/>
            <w:shd w:val="clear" w:color="auto" w:fill="00B050"/>
          </w:tcPr>
          <w:p w14:paraId="43DB4328" w14:textId="77777777" w:rsidR="00E32C06" w:rsidRDefault="00E32C06"/>
        </w:tc>
        <w:tc>
          <w:tcPr>
            <w:tcW w:w="567" w:type="dxa"/>
          </w:tcPr>
          <w:p w14:paraId="4DAC26D4" w14:textId="77777777" w:rsidR="00E32C06" w:rsidRDefault="00E32C06"/>
        </w:tc>
        <w:tc>
          <w:tcPr>
            <w:tcW w:w="567" w:type="dxa"/>
            <w:shd w:val="clear" w:color="auto" w:fill="auto"/>
          </w:tcPr>
          <w:p w14:paraId="605A6FED" w14:textId="77777777" w:rsidR="00E32C06" w:rsidRDefault="00E32C06"/>
        </w:tc>
        <w:tc>
          <w:tcPr>
            <w:tcW w:w="567" w:type="dxa"/>
            <w:shd w:val="clear" w:color="auto" w:fill="auto"/>
          </w:tcPr>
          <w:p w14:paraId="0884B9EF" w14:textId="77777777" w:rsidR="00E32C06" w:rsidRDefault="00E32C06"/>
        </w:tc>
        <w:tc>
          <w:tcPr>
            <w:tcW w:w="567" w:type="dxa"/>
            <w:shd w:val="clear" w:color="auto" w:fill="00B050"/>
          </w:tcPr>
          <w:p w14:paraId="66DDA957" w14:textId="77777777" w:rsidR="00E32C06" w:rsidRDefault="00E32C06"/>
        </w:tc>
        <w:tc>
          <w:tcPr>
            <w:tcW w:w="567" w:type="dxa"/>
            <w:shd w:val="clear" w:color="auto" w:fill="00B050"/>
          </w:tcPr>
          <w:p w14:paraId="60B64C30" w14:textId="77777777" w:rsidR="00E32C06" w:rsidRDefault="00E32C06"/>
        </w:tc>
        <w:tc>
          <w:tcPr>
            <w:tcW w:w="567" w:type="dxa"/>
            <w:shd w:val="clear" w:color="auto" w:fill="auto"/>
          </w:tcPr>
          <w:p w14:paraId="4C95C89F" w14:textId="77777777" w:rsidR="00E32C06" w:rsidRDefault="00E32C06"/>
        </w:tc>
        <w:tc>
          <w:tcPr>
            <w:tcW w:w="567" w:type="dxa"/>
          </w:tcPr>
          <w:p w14:paraId="293E46EB" w14:textId="77777777" w:rsidR="00E32C06" w:rsidRDefault="00E32C06"/>
        </w:tc>
      </w:tr>
      <w:tr w:rsidR="00E32C06" w14:paraId="2C7C4941" w14:textId="77777777" w:rsidTr="0090564D">
        <w:tc>
          <w:tcPr>
            <w:tcW w:w="9865" w:type="dxa"/>
          </w:tcPr>
          <w:p w14:paraId="0A45689C" w14:textId="36D8B73B" w:rsidR="00E32C06" w:rsidRDefault="00E32C06">
            <w:r>
              <w:t>D.1.2 Učenik primjenjuje zdrave navike ponašanja tijekom rada na računalu i prihvaća preporuke o količini vremena provedenog za računalom.</w:t>
            </w:r>
          </w:p>
        </w:tc>
        <w:tc>
          <w:tcPr>
            <w:tcW w:w="567" w:type="dxa"/>
          </w:tcPr>
          <w:p w14:paraId="23CAE391" w14:textId="77777777" w:rsidR="00E32C06" w:rsidRDefault="00E32C06"/>
        </w:tc>
        <w:tc>
          <w:tcPr>
            <w:tcW w:w="567" w:type="dxa"/>
            <w:shd w:val="clear" w:color="auto" w:fill="00B050"/>
          </w:tcPr>
          <w:p w14:paraId="398902AD" w14:textId="77777777" w:rsidR="00E32C06" w:rsidRDefault="00E32C06"/>
        </w:tc>
        <w:tc>
          <w:tcPr>
            <w:tcW w:w="567" w:type="dxa"/>
            <w:shd w:val="clear" w:color="auto" w:fill="auto"/>
          </w:tcPr>
          <w:p w14:paraId="583867E2" w14:textId="77777777" w:rsidR="00E32C06" w:rsidRDefault="00E32C06"/>
        </w:tc>
        <w:tc>
          <w:tcPr>
            <w:tcW w:w="567" w:type="dxa"/>
            <w:shd w:val="clear" w:color="auto" w:fill="auto"/>
          </w:tcPr>
          <w:p w14:paraId="06F63C6C" w14:textId="77777777" w:rsidR="00E32C06" w:rsidRDefault="00E32C06"/>
        </w:tc>
        <w:tc>
          <w:tcPr>
            <w:tcW w:w="567" w:type="dxa"/>
            <w:shd w:val="clear" w:color="auto" w:fill="auto"/>
          </w:tcPr>
          <w:p w14:paraId="2F789D41" w14:textId="77777777" w:rsidR="00E32C06" w:rsidRDefault="00E32C06"/>
        </w:tc>
        <w:tc>
          <w:tcPr>
            <w:tcW w:w="567" w:type="dxa"/>
            <w:shd w:val="clear" w:color="auto" w:fill="00B050"/>
          </w:tcPr>
          <w:p w14:paraId="41358BEC" w14:textId="77777777" w:rsidR="00E32C06" w:rsidRDefault="00E32C06"/>
        </w:tc>
        <w:tc>
          <w:tcPr>
            <w:tcW w:w="567" w:type="dxa"/>
            <w:shd w:val="clear" w:color="auto" w:fill="auto"/>
          </w:tcPr>
          <w:p w14:paraId="3E45B740" w14:textId="77777777" w:rsidR="00E32C06" w:rsidRDefault="00E32C06"/>
        </w:tc>
        <w:tc>
          <w:tcPr>
            <w:tcW w:w="567" w:type="dxa"/>
          </w:tcPr>
          <w:p w14:paraId="1393D5EA" w14:textId="77777777" w:rsidR="00E32C06" w:rsidRDefault="00E32C06"/>
        </w:tc>
      </w:tr>
    </w:tbl>
    <w:p w14:paraId="0D9817D3" w14:textId="77777777" w:rsidR="006B1F4A" w:rsidRDefault="006B1F4A"/>
    <w:sectPr w:rsidR="006B1F4A" w:rsidSect="004E5B20">
      <w:pgSz w:w="16838" w:h="11906" w:orient="landscape"/>
      <w:pgMar w:top="1560" w:right="1418" w:bottom="709" w:left="709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17F061" w14:textId="77777777" w:rsidR="00501070" w:rsidRDefault="00501070">
      <w:pPr>
        <w:spacing w:after="0" w:line="240" w:lineRule="auto"/>
      </w:pPr>
      <w:r>
        <w:separator/>
      </w:r>
    </w:p>
  </w:endnote>
  <w:endnote w:type="continuationSeparator" w:id="0">
    <w:p w14:paraId="4696591A" w14:textId="77777777" w:rsidR="00501070" w:rsidRDefault="005010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B21DC2" w14:textId="0CF9D454" w:rsidR="00B771B1" w:rsidRDefault="00FE567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F3731">
      <w:rPr>
        <w:noProof/>
        <w:color w:val="000000"/>
      </w:rPr>
      <w:t>9</w:t>
    </w:r>
    <w:r>
      <w:rPr>
        <w:color w:val="000000"/>
      </w:rPr>
      <w:fldChar w:fldCharType="end"/>
    </w:r>
    <w:r>
      <w:rPr>
        <w:noProof/>
      </w:rPr>
      <w:drawing>
        <wp:anchor distT="0" distB="0" distL="0" distR="0" simplePos="0" relativeHeight="251658240" behindDoc="0" locked="0" layoutInCell="1" hidden="0" allowOverlap="1" wp14:anchorId="62FAB48E" wp14:editId="3C091458">
          <wp:simplePos x="0" y="0"/>
          <wp:positionH relativeFrom="margin">
            <wp:posOffset>9008110</wp:posOffset>
          </wp:positionH>
          <wp:positionV relativeFrom="paragraph">
            <wp:posOffset>8890</wp:posOffset>
          </wp:positionV>
          <wp:extent cx="704850" cy="687070"/>
          <wp:effectExtent l="0" t="0" r="0" b="0"/>
          <wp:wrapSquare wrapText="bothSides" distT="0" distB="0" distL="0" distR="0"/>
          <wp:docPr id="6" name="image6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04850" cy="68707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6E36661F" w14:textId="77777777" w:rsidR="00B771B1" w:rsidRDefault="00B771B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FD2436" w14:textId="77777777" w:rsidR="00501070" w:rsidRDefault="00501070">
      <w:pPr>
        <w:spacing w:after="0" w:line="240" w:lineRule="auto"/>
      </w:pPr>
      <w:r>
        <w:separator/>
      </w:r>
    </w:p>
  </w:footnote>
  <w:footnote w:type="continuationSeparator" w:id="0">
    <w:p w14:paraId="6775A167" w14:textId="77777777" w:rsidR="00501070" w:rsidRDefault="005010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3946D9" w14:textId="0BA35C65" w:rsidR="00B771B1" w:rsidRPr="00B93AF1" w:rsidRDefault="00FE567A" w:rsidP="004E5B2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right="-740"/>
      <w:rPr>
        <w:i/>
        <w:iCs/>
        <w:color w:val="000000"/>
      </w:rPr>
    </w:pP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 w:rsidR="004E5B20">
      <w:rPr>
        <w:color w:val="000000"/>
      </w:rPr>
      <w:t xml:space="preserve">       </w:t>
    </w:r>
    <w:r>
      <w:rPr>
        <w:color w:val="000000"/>
      </w:rPr>
      <w:tab/>
    </w:r>
    <w:r w:rsidR="004E5B20">
      <w:rPr>
        <w:color w:val="000000"/>
      </w:rPr>
      <w:t xml:space="preserve">                  </w:t>
    </w:r>
    <w:proofErr w:type="spellStart"/>
    <w:r w:rsidR="00B93AF1">
      <w:rPr>
        <w:i/>
        <w:iCs/>
        <w:color w:val="000000"/>
      </w:rPr>
      <w:t>šk.god</w:t>
    </w:r>
    <w:proofErr w:type="spellEnd"/>
    <w:r w:rsidR="00B93AF1">
      <w:rPr>
        <w:i/>
        <w:iCs/>
        <w:color w:val="000000"/>
      </w:rPr>
      <w:t>. 202</w:t>
    </w:r>
    <w:r w:rsidR="007A1D7A">
      <w:rPr>
        <w:i/>
        <w:iCs/>
        <w:color w:val="000000"/>
      </w:rPr>
      <w:t>3</w:t>
    </w:r>
    <w:r w:rsidR="00B93AF1">
      <w:rPr>
        <w:i/>
        <w:iCs/>
        <w:color w:val="000000"/>
      </w:rPr>
      <w:t>./202</w:t>
    </w:r>
    <w:r w:rsidR="007A1D7A">
      <w:rPr>
        <w:i/>
        <w:iCs/>
        <w:color w:val="000000"/>
      </w:rPr>
      <w:t>4</w:t>
    </w:r>
    <w:r w:rsidRPr="0DCF4325">
      <w:rPr>
        <w:i/>
        <w:iCs/>
        <w:color w:val="000000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1149E7"/>
    <w:multiLevelType w:val="hybridMultilevel"/>
    <w:tmpl w:val="C186D592"/>
    <w:lvl w:ilvl="0" w:tplc="E796ED92">
      <w:start w:val="1"/>
      <w:numFmt w:val="decimal"/>
      <w:lvlText w:val="%1."/>
      <w:lvlJc w:val="left"/>
      <w:pPr>
        <w:ind w:left="720" w:hanging="360"/>
      </w:pPr>
    </w:lvl>
    <w:lvl w:ilvl="1" w:tplc="78B2D014">
      <w:start w:val="1"/>
      <w:numFmt w:val="lowerLetter"/>
      <w:lvlText w:val="%2."/>
      <w:lvlJc w:val="left"/>
      <w:pPr>
        <w:ind w:left="1440" w:hanging="360"/>
      </w:pPr>
    </w:lvl>
    <w:lvl w:ilvl="2" w:tplc="08889162">
      <w:start w:val="1"/>
      <w:numFmt w:val="lowerRoman"/>
      <w:lvlText w:val="%3."/>
      <w:lvlJc w:val="right"/>
      <w:pPr>
        <w:ind w:left="2160" w:hanging="180"/>
      </w:pPr>
    </w:lvl>
    <w:lvl w:ilvl="3" w:tplc="023E7630">
      <w:start w:val="1"/>
      <w:numFmt w:val="decimal"/>
      <w:lvlText w:val="%4."/>
      <w:lvlJc w:val="left"/>
      <w:pPr>
        <w:ind w:left="2880" w:hanging="360"/>
      </w:pPr>
    </w:lvl>
    <w:lvl w:ilvl="4" w:tplc="748CA6D0">
      <w:start w:val="1"/>
      <w:numFmt w:val="lowerLetter"/>
      <w:lvlText w:val="%5."/>
      <w:lvlJc w:val="left"/>
      <w:pPr>
        <w:ind w:left="3600" w:hanging="360"/>
      </w:pPr>
    </w:lvl>
    <w:lvl w:ilvl="5" w:tplc="2C842DF0">
      <w:start w:val="1"/>
      <w:numFmt w:val="lowerRoman"/>
      <w:lvlText w:val="%6."/>
      <w:lvlJc w:val="right"/>
      <w:pPr>
        <w:ind w:left="4320" w:hanging="180"/>
      </w:pPr>
    </w:lvl>
    <w:lvl w:ilvl="6" w:tplc="B198A4BE">
      <w:start w:val="1"/>
      <w:numFmt w:val="decimal"/>
      <w:lvlText w:val="%7."/>
      <w:lvlJc w:val="left"/>
      <w:pPr>
        <w:ind w:left="5040" w:hanging="360"/>
      </w:pPr>
    </w:lvl>
    <w:lvl w:ilvl="7" w:tplc="AD8097BE">
      <w:start w:val="1"/>
      <w:numFmt w:val="lowerLetter"/>
      <w:lvlText w:val="%8."/>
      <w:lvlJc w:val="left"/>
      <w:pPr>
        <w:ind w:left="5760" w:hanging="360"/>
      </w:pPr>
    </w:lvl>
    <w:lvl w:ilvl="8" w:tplc="E4DC6E6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3MDG1tDA1MzAwMjFQ0lEKTi0uzszPAykwqgUANEMGYCwAAAA="/>
  </w:docVars>
  <w:rsids>
    <w:rsidRoot w:val="00B771B1"/>
    <w:rsid w:val="0000717B"/>
    <w:rsid w:val="00013635"/>
    <w:rsid w:val="00026D75"/>
    <w:rsid w:val="00032700"/>
    <w:rsid w:val="00053DB4"/>
    <w:rsid w:val="00054886"/>
    <w:rsid w:val="00061586"/>
    <w:rsid w:val="00064445"/>
    <w:rsid w:val="00075766"/>
    <w:rsid w:val="000824DE"/>
    <w:rsid w:val="00097C95"/>
    <w:rsid w:val="000B7F17"/>
    <w:rsid w:val="000C0DCE"/>
    <w:rsid w:val="000D39AB"/>
    <w:rsid w:val="000F2F5F"/>
    <w:rsid w:val="001256D4"/>
    <w:rsid w:val="00133EDB"/>
    <w:rsid w:val="0014005D"/>
    <w:rsid w:val="001524D1"/>
    <w:rsid w:val="0017648B"/>
    <w:rsid w:val="0019793C"/>
    <w:rsid w:val="001F3731"/>
    <w:rsid w:val="002340B5"/>
    <w:rsid w:val="002348BD"/>
    <w:rsid w:val="002862D3"/>
    <w:rsid w:val="00293E68"/>
    <w:rsid w:val="00297BB6"/>
    <w:rsid w:val="002A55AA"/>
    <w:rsid w:val="002B546E"/>
    <w:rsid w:val="002C3FDB"/>
    <w:rsid w:val="002E5606"/>
    <w:rsid w:val="00347442"/>
    <w:rsid w:val="00362F8B"/>
    <w:rsid w:val="003A255A"/>
    <w:rsid w:val="003A7DE9"/>
    <w:rsid w:val="003B1D0A"/>
    <w:rsid w:val="003F6869"/>
    <w:rsid w:val="00400E79"/>
    <w:rsid w:val="004472BE"/>
    <w:rsid w:val="00451CFD"/>
    <w:rsid w:val="004C34E8"/>
    <w:rsid w:val="004E4A72"/>
    <w:rsid w:val="004E5B20"/>
    <w:rsid w:val="004E7560"/>
    <w:rsid w:val="00501070"/>
    <w:rsid w:val="00555A45"/>
    <w:rsid w:val="005636BE"/>
    <w:rsid w:val="00593E3D"/>
    <w:rsid w:val="006053C1"/>
    <w:rsid w:val="00642171"/>
    <w:rsid w:val="006A2341"/>
    <w:rsid w:val="006B1F4A"/>
    <w:rsid w:val="006C5536"/>
    <w:rsid w:val="006D7055"/>
    <w:rsid w:val="006E50DB"/>
    <w:rsid w:val="00701AB7"/>
    <w:rsid w:val="00703A14"/>
    <w:rsid w:val="00737C9C"/>
    <w:rsid w:val="00744533"/>
    <w:rsid w:val="0077496E"/>
    <w:rsid w:val="007A1D7A"/>
    <w:rsid w:val="007A58D0"/>
    <w:rsid w:val="007C2DA2"/>
    <w:rsid w:val="007E3677"/>
    <w:rsid w:val="008540F6"/>
    <w:rsid w:val="00860C9D"/>
    <w:rsid w:val="008775AC"/>
    <w:rsid w:val="008F4BA7"/>
    <w:rsid w:val="008F5BEA"/>
    <w:rsid w:val="008F5EB4"/>
    <w:rsid w:val="0090564D"/>
    <w:rsid w:val="0091456E"/>
    <w:rsid w:val="00931C2C"/>
    <w:rsid w:val="00950921"/>
    <w:rsid w:val="00951A99"/>
    <w:rsid w:val="009C62D4"/>
    <w:rsid w:val="009E5676"/>
    <w:rsid w:val="00A121F4"/>
    <w:rsid w:val="00A1252E"/>
    <w:rsid w:val="00A439B4"/>
    <w:rsid w:val="00A72F0C"/>
    <w:rsid w:val="00AC3100"/>
    <w:rsid w:val="00AD13F4"/>
    <w:rsid w:val="00B17CFD"/>
    <w:rsid w:val="00B42AD7"/>
    <w:rsid w:val="00B44762"/>
    <w:rsid w:val="00B65541"/>
    <w:rsid w:val="00B7198B"/>
    <w:rsid w:val="00B771B1"/>
    <w:rsid w:val="00B93AF1"/>
    <w:rsid w:val="00BF0318"/>
    <w:rsid w:val="00BF07AE"/>
    <w:rsid w:val="00C04750"/>
    <w:rsid w:val="00C3225F"/>
    <w:rsid w:val="00C427F7"/>
    <w:rsid w:val="00C54065"/>
    <w:rsid w:val="00C672A7"/>
    <w:rsid w:val="00CA3F57"/>
    <w:rsid w:val="00CA5E23"/>
    <w:rsid w:val="00CB4956"/>
    <w:rsid w:val="00CC213D"/>
    <w:rsid w:val="00CF1F7E"/>
    <w:rsid w:val="00CF72CA"/>
    <w:rsid w:val="00D16F98"/>
    <w:rsid w:val="00D22C8D"/>
    <w:rsid w:val="00D85CBA"/>
    <w:rsid w:val="00DC562B"/>
    <w:rsid w:val="00DE7DB1"/>
    <w:rsid w:val="00E01AF3"/>
    <w:rsid w:val="00E32C06"/>
    <w:rsid w:val="00E767B8"/>
    <w:rsid w:val="00E86F5E"/>
    <w:rsid w:val="00EC0C43"/>
    <w:rsid w:val="00EF18FE"/>
    <w:rsid w:val="00F33CC9"/>
    <w:rsid w:val="00F56EA8"/>
    <w:rsid w:val="00F72C47"/>
    <w:rsid w:val="00F936F5"/>
    <w:rsid w:val="00FA4DD9"/>
    <w:rsid w:val="00FA5417"/>
    <w:rsid w:val="00FB11A3"/>
    <w:rsid w:val="00FC16C8"/>
    <w:rsid w:val="00FC1BF4"/>
    <w:rsid w:val="00FE36CE"/>
    <w:rsid w:val="00FE423E"/>
    <w:rsid w:val="00FE567A"/>
    <w:rsid w:val="00FF12B3"/>
    <w:rsid w:val="00FF3E19"/>
    <w:rsid w:val="0158BBC6"/>
    <w:rsid w:val="06080013"/>
    <w:rsid w:val="0DCF4325"/>
    <w:rsid w:val="186919B5"/>
    <w:rsid w:val="1948945F"/>
    <w:rsid w:val="5F729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BEC8BFD"/>
  <w15:docId w15:val="{4E5A70CF-00FF-422D-B085-E9318FA4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Naslov1">
    <w:name w:val="heading 1"/>
    <w:basedOn w:val="Normal"/>
    <w:next w:val="Normal"/>
    <w:pPr>
      <w:keepNext/>
      <w:spacing w:after="0" w:line="240" w:lineRule="auto"/>
      <w:jc w:val="center"/>
      <w:outlineLvl w:val="0"/>
    </w:pPr>
    <w:rPr>
      <w:b/>
      <w:color w:val="000000"/>
    </w:rPr>
  </w:style>
  <w:style w:type="paragraph" w:styleId="Naslov2">
    <w:name w:val="heading 2"/>
    <w:basedOn w:val="Normal"/>
    <w:next w:val="Normal"/>
    <w:pPr>
      <w:keepNext/>
      <w:jc w:val="center"/>
      <w:outlineLvl w:val="1"/>
    </w:pPr>
    <w:rPr>
      <w:sz w:val="32"/>
      <w:szCs w:val="32"/>
    </w:rPr>
  </w:style>
  <w:style w:type="paragraph" w:styleId="Naslov3">
    <w:name w:val="heading 3"/>
    <w:basedOn w:val="Normal"/>
    <w:next w:val="Normal"/>
    <w:pPr>
      <w:keepNext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pPr>
      <w:keepNext/>
      <w:spacing w:after="0" w:line="240" w:lineRule="auto"/>
      <w:outlineLvl w:val="3"/>
    </w:pPr>
    <w:rPr>
      <w:b/>
      <w:color w:val="000000"/>
    </w:rPr>
  </w:style>
  <w:style w:type="paragraph" w:styleId="Naslov5">
    <w:name w:val="heading 5"/>
    <w:basedOn w:val="Normal"/>
    <w:next w:val="Normal"/>
    <w:pPr>
      <w:keepNext/>
      <w:spacing w:after="0" w:line="240" w:lineRule="auto"/>
      <w:outlineLvl w:val="4"/>
    </w:pPr>
    <w:rPr>
      <w:b/>
      <w:color w:val="FFFFFF"/>
    </w:rPr>
  </w:style>
  <w:style w:type="paragraph" w:styleId="Naslov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Zaglavlje">
    <w:name w:val="header"/>
    <w:basedOn w:val="Normal"/>
    <w:link w:val="Zaglavl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55A45"/>
  </w:style>
  <w:style w:type="paragraph" w:styleId="Podnoje">
    <w:name w:val="footer"/>
    <w:basedOn w:val="Normal"/>
    <w:link w:val="Podno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55A45"/>
  </w:style>
  <w:style w:type="paragraph" w:styleId="Tekstbalonia">
    <w:name w:val="Balloon Text"/>
    <w:basedOn w:val="Normal"/>
    <w:link w:val="TekstbaloniaChar"/>
    <w:uiPriority w:val="99"/>
    <w:semiHidden/>
    <w:unhideWhenUsed/>
    <w:rsid w:val="00EF18F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F18FE"/>
    <w:rPr>
      <w:rFonts w:ascii="Lucida Grande" w:hAnsi="Lucida Grande"/>
      <w:sz w:val="18"/>
      <w:szCs w:val="18"/>
    </w:rPr>
  </w:style>
  <w:style w:type="table" w:styleId="Reetkatablice">
    <w:name w:val="Table Grid"/>
    <w:basedOn w:val="Obinatablic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17648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B98B314817E348A650FA67381F080D" ma:contentTypeVersion="2" ma:contentTypeDescription="Stvaranje novog dokumenta." ma:contentTypeScope="" ma:versionID="9f24b69382db3e5c983306e330b8d2d5">
  <xsd:schema xmlns:xsd="http://www.w3.org/2001/XMLSchema" xmlns:xs="http://www.w3.org/2001/XMLSchema" xmlns:p="http://schemas.microsoft.com/office/2006/metadata/properties" xmlns:ns2="cb83618f-5396-4a22-b943-81238006e514" targetNamespace="http://schemas.microsoft.com/office/2006/metadata/properties" ma:root="true" ma:fieldsID="3b04108eba826a8fb01a796f42fa1ac1" ns2:_="">
    <xsd:import namespace="cb83618f-5396-4a22-b943-81238006e5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3618f-5396-4a22-b943-81238006e5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3764A4-28DF-446B-A85E-0D7498E101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210890-6275-411A-BFF7-81F998693B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83618f-5396-4a22-b943-81238006e5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56F02F-7A7A-4642-B1B6-F9FB0B0EFC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F257196-6CAA-4D7B-8A66-E5D57671D9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2085</Words>
  <Characters>11885</Characters>
  <Application>Microsoft Office Word</Application>
  <DocSecurity>0</DocSecurity>
  <Lines>99</Lines>
  <Paragraphs>2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venka</dc:creator>
  <cp:lastModifiedBy>Nevenka</cp:lastModifiedBy>
  <cp:revision>3</cp:revision>
  <cp:lastPrinted>2023-08-28T07:47:00Z</cp:lastPrinted>
  <dcterms:created xsi:type="dcterms:W3CDTF">2022-08-29T08:09:00Z</dcterms:created>
  <dcterms:modified xsi:type="dcterms:W3CDTF">2023-08-28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B98B314817E348A650FA67381F080D</vt:lpwstr>
  </property>
</Properties>
</file>